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D0D7" w14:textId="0752ED44" w:rsidR="001456A6" w:rsidRDefault="001456A6" w:rsidP="001456A6">
      <w:pPr>
        <w:jc w:val="center"/>
        <w:rPr>
          <w:rFonts w:cs="Arial"/>
          <w:b/>
        </w:rPr>
      </w:pPr>
      <w:r w:rsidRPr="004B4C64">
        <w:rPr>
          <w:rFonts w:cs="Arial"/>
          <w:b/>
        </w:rPr>
        <w:t>TOWN OF NEENAH</w:t>
      </w:r>
      <w:r>
        <w:rPr>
          <w:rFonts w:cs="Arial"/>
          <w:b/>
        </w:rPr>
        <w:t xml:space="preserve"> </w:t>
      </w:r>
    </w:p>
    <w:p w14:paraId="50F291C2" w14:textId="088E637A" w:rsidR="001456A6" w:rsidRDefault="001456A6" w:rsidP="001456A6">
      <w:pPr>
        <w:jc w:val="center"/>
        <w:rPr>
          <w:rFonts w:cs="Arial"/>
          <w:b/>
        </w:rPr>
      </w:pPr>
      <w:r>
        <w:rPr>
          <w:rFonts w:cs="Arial"/>
          <w:b/>
        </w:rPr>
        <w:t xml:space="preserve"> Plan Commission</w:t>
      </w:r>
      <w:r w:rsidR="00E35B11">
        <w:rPr>
          <w:rFonts w:cs="Arial"/>
          <w:b/>
        </w:rPr>
        <w:t xml:space="preserve"> </w:t>
      </w:r>
      <w:r w:rsidRPr="004B4C64">
        <w:rPr>
          <w:rFonts w:cs="Arial"/>
          <w:b/>
        </w:rPr>
        <w:t xml:space="preserve"> </w:t>
      </w:r>
    </w:p>
    <w:p w14:paraId="04CEAE86" w14:textId="23F508AA" w:rsidR="001456A6" w:rsidRDefault="001456A6" w:rsidP="001456A6">
      <w:pPr>
        <w:jc w:val="center"/>
        <w:rPr>
          <w:rFonts w:cs="Arial"/>
          <w:b/>
        </w:rPr>
      </w:pPr>
      <w:r>
        <w:rPr>
          <w:rFonts w:cs="Arial"/>
          <w:b/>
        </w:rPr>
        <w:t>Regular Meeting Agenda</w:t>
      </w:r>
      <w:r w:rsidR="00F1343E">
        <w:rPr>
          <w:rFonts w:cs="Arial"/>
          <w:b/>
        </w:rPr>
        <w:t xml:space="preserve"> </w:t>
      </w:r>
    </w:p>
    <w:p w14:paraId="0381C988" w14:textId="77777777" w:rsidR="001456A6" w:rsidRDefault="001456A6" w:rsidP="001456A6">
      <w:pPr>
        <w:tabs>
          <w:tab w:val="left" w:pos="810"/>
        </w:tabs>
        <w:rPr>
          <w:rFonts w:cs="Arial"/>
          <w:b/>
        </w:rPr>
      </w:pPr>
    </w:p>
    <w:p w14:paraId="43625DE0" w14:textId="7CA7FCE6" w:rsidR="000834EB" w:rsidRDefault="001456A6" w:rsidP="009B6CD8">
      <w:pPr>
        <w:tabs>
          <w:tab w:val="left" w:pos="810"/>
        </w:tabs>
        <w:rPr>
          <w:rFonts w:cs="Arial"/>
        </w:rPr>
      </w:pPr>
      <w:r w:rsidRPr="00354C5C">
        <w:rPr>
          <w:rFonts w:cs="Arial"/>
          <w:b/>
        </w:rPr>
        <w:t xml:space="preserve">DATE: </w:t>
      </w:r>
      <w:r w:rsidR="00582283">
        <w:rPr>
          <w:rFonts w:cs="Arial"/>
          <w:b/>
        </w:rPr>
        <w:t xml:space="preserve"> </w:t>
      </w:r>
      <w:r w:rsidRPr="00354C5C">
        <w:rPr>
          <w:rFonts w:cs="Arial"/>
        </w:rPr>
        <w:t>MONDAY</w:t>
      </w:r>
      <w:r w:rsidR="000834EB">
        <w:rPr>
          <w:rFonts w:cs="Arial"/>
        </w:rPr>
        <w:t xml:space="preserve">, </w:t>
      </w:r>
      <w:r w:rsidR="00736713">
        <w:rPr>
          <w:rFonts w:cs="Arial"/>
        </w:rPr>
        <w:t xml:space="preserve"> </w:t>
      </w:r>
      <w:r w:rsidR="00035B01">
        <w:rPr>
          <w:rFonts w:cs="Arial"/>
        </w:rPr>
        <w:t>J</w:t>
      </w:r>
      <w:r w:rsidR="00710D5E">
        <w:rPr>
          <w:rFonts w:cs="Arial"/>
        </w:rPr>
        <w:t>uly 17</w:t>
      </w:r>
      <w:r w:rsidR="00607CAB">
        <w:rPr>
          <w:rFonts w:cs="Arial"/>
        </w:rPr>
        <w:t xml:space="preserve">, 2023 </w:t>
      </w:r>
      <w:r w:rsidR="001147EF">
        <w:rPr>
          <w:rFonts w:cs="Arial"/>
        </w:rPr>
        <w:t xml:space="preserve"> </w:t>
      </w:r>
      <w:r w:rsidR="00736713">
        <w:rPr>
          <w:rFonts w:cs="Arial"/>
        </w:rPr>
        <w:t xml:space="preserve"> </w:t>
      </w:r>
      <w:r w:rsidR="0064459F">
        <w:rPr>
          <w:rFonts w:cs="Arial"/>
        </w:rPr>
        <w:t xml:space="preserve"> </w:t>
      </w:r>
      <w:r w:rsidR="00E139AF">
        <w:rPr>
          <w:rFonts w:cs="Arial"/>
        </w:rPr>
        <w:t xml:space="preserve"> </w:t>
      </w:r>
      <w:r w:rsidR="0095024C">
        <w:rPr>
          <w:rFonts w:cs="Arial"/>
        </w:rPr>
        <w:t xml:space="preserve"> </w:t>
      </w:r>
    </w:p>
    <w:p w14:paraId="3A719977" w14:textId="140A2383" w:rsidR="000834EB" w:rsidRDefault="001456A6" w:rsidP="000834EB">
      <w:pPr>
        <w:rPr>
          <w:rFonts w:cs="Arial"/>
        </w:rPr>
      </w:pPr>
      <w:r w:rsidRPr="00354C5C">
        <w:rPr>
          <w:rFonts w:cs="Arial"/>
          <w:b/>
        </w:rPr>
        <w:t>TIME</w:t>
      </w:r>
      <w:r>
        <w:rPr>
          <w:rFonts w:cs="Arial"/>
        </w:rPr>
        <w:t>:</w:t>
      </w:r>
      <w:r w:rsidR="00120F2F">
        <w:rPr>
          <w:rFonts w:cs="Arial"/>
        </w:rPr>
        <w:t xml:space="preserve"> </w:t>
      </w:r>
      <w:r w:rsidR="002D6B5C">
        <w:rPr>
          <w:rFonts w:cs="Arial"/>
        </w:rPr>
        <w:t xml:space="preserve"> </w:t>
      </w:r>
      <w:r w:rsidR="009F2032">
        <w:rPr>
          <w:rFonts w:cs="Arial"/>
        </w:rPr>
        <w:tab/>
      </w:r>
      <w:r w:rsidR="00AD61E6">
        <w:rPr>
          <w:rFonts w:cs="Arial"/>
        </w:rPr>
        <w:t xml:space="preserve"> 7:0</w:t>
      </w:r>
      <w:r w:rsidR="007B7F4F">
        <w:rPr>
          <w:rFonts w:cs="Arial"/>
        </w:rPr>
        <w:t>0</w:t>
      </w:r>
      <w:r w:rsidR="00AD61E6">
        <w:rPr>
          <w:rFonts w:cs="Arial"/>
        </w:rPr>
        <w:t xml:space="preserve"> p</w:t>
      </w:r>
      <w:r w:rsidR="00E139AF">
        <w:rPr>
          <w:rFonts w:cs="Arial"/>
        </w:rPr>
        <w:t>.</w:t>
      </w:r>
      <w:r w:rsidR="00AD61E6">
        <w:rPr>
          <w:rFonts w:cs="Arial"/>
        </w:rPr>
        <w:t>m</w:t>
      </w:r>
      <w:r w:rsidR="00E139AF">
        <w:rPr>
          <w:rFonts w:cs="Arial"/>
        </w:rPr>
        <w:t>.</w:t>
      </w:r>
      <w:r w:rsidR="00AD61E6">
        <w:rPr>
          <w:rFonts w:cs="Arial"/>
        </w:rPr>
        <w:t xml:space="preserve"> </w:t>
      </w:r>
      <w:r w:rsidR="00E139AF">
        <w:rPr>
          <w:rFonts w:cs="Arial"/>
        </w:rPr>
        <w:t xml:space="preserve"> </w:t>
      </w:r>
      <w:r w:rsidR="00646142">
        <w:rPr>
          <w:rFonts w:cs="Arial"/>
        </w:rPr>
        <w:t xml:space="preserve"> </w:t>
      </w:r>
      <w:r w:rsidR="006D10A1">
        <w:rPr>
          <w:rFonts w:cs="Arial"/>
        </w:rPr>
        <w:tab/>
      </w:r>
    </w:p>
    <w:p w14:paraId="56BA1089" w14:textId="32091D4C" w:rsidR="00025615" w:rsidRPr="00343D0B" w:rsidRDefault="006D10A1" w:rsidP="002D6B5C">
      <w:pPr>
        <w:tabs>
          <w:tab w:val="left" w:pos="810"/>
        </w:tabs>
        <w:rPr>
          <w:rFonts w:cs="Arial"/>
        </w:rPr>
      </w:pPr>
      <w:r w:rsidRPr="00343D0B">
        <w:rPr>
          <w:rFonts w:cs="Arial"/>
          <w:b/>
        </w:rPr>
        <w:t>LO</w:t>
      </w:r>
      <w:r w:rsidR="001456A6" w:rsidRPr="00343D0B">
        <w:rPr>
          <w:rFonts w:cs="Arial"/>
          <w:b/>
        </w:rPr>
        <w:t>CATION</w:t>
      </w:r>
      <w:r w:rsidR="001456A6" w:rsidRPr="00343D0B">
        <w:rPr>
          <w:rFonts w:cs="Arial"/>
        </w:rPr>
        <w:t>:</w:t>
      </w:r>
      <w:r w:rsidR="00660DCB" w:rsidRPr="00343D0B">
        <w:rPr>
          <w:rFonts w:cs="Arial"/>
        </w:rPr>
        <w:t xml:space="preserve"> </w:t>
      </w:r>
      <w:r w:rsidR="00025615" w:rsidRPr="00343D0B">
        <w:rPr>
          <w:rFonts w:cs="Arial"/>
        </w:rPr>
        <w:t xml:space="preserve">1600 Breezewood Lane, Neenah WI 54956 </w:t>
      </w:r>
    </w:p>
    <w:p w14:paraId="073AE49B" w14:textId="343AC3DE" w:rsidR="00E441F6" w:rsidRDefault="005055A3" w:rsidP="002D6B5C">
      <w:pPr>
        <w:tabs>
          <w:tab w:val="left" w:pos="810"/>
        </w:tabs>
        <w:rPr>
          <w:rFonts w:cs="Arial"/>
        </w:rPr>
      </w:pPr>
      <w:r w:rsidRPr="00343D0B">
        <w:rPr>
          <w:rFonts w:cs="Arial"/>
        </w:rPr>
        <w:t>T</w:t>
      </w:r>
      <w:r w:rsidR="002D6B5C" w:rsidRPr="00343D0B">
        <w:rPr>
          <w:rFonts w:cs="Arial"/>
        </w:rPr>
        <w:t>he meeting will be</w:t>
      </w:r>
      <w:r w:rsidR="00720D0F">
        <w:rPr>
          <w:rFonts w:cs="Arial"/>
        </w:rPr>
        <w:t xml:space="preserve"> held in person with an option to join virtually</w:t>
      </w:r>
    </w:p>
    <w:p w14:paraId="78E64039" w14:textId="77777777" w:rsidR="00720D0F" w:rsidRDefault="00720D0F" w:rsidP="002D6B5C">
      <w:pPr>
        <w:tabs>
          <w:tab w:val="left" w:pos="810"/>
        </w:tabs>
        <w:rPr>
          <w:rFonts w:cs="Arial"/>
        </w:rPr>
      </w:pPr>
    </w:p>
    <w:p w14:paraId="7960C3CE" w14:textId="68D91179" w:rsidR="00E441F6" w:rsidRPr="00BA1F35" w:rsidRDefault="00E441F6" w:rsidP="00E441F6">
      <w:pPr>
        <w:tabs>
          <w:tab w:val="left" w:pos="810"/>
        </w:tabs>
        <w:rPr>
          <w:rFonts w:cs="Arial"/>
        </w:rPr>
      </w:pPr>
      <w:r w:rsidRPr="00BA1F35">
        <w:rPr>
          <w:rFonts w:cs="Arial"/>
        </w:rPr>
        <w:t>Meeting ID:</w:t>
      </w:r>
      <w:r w:rsidR="009F1526" w:rsidRPr="00BA1F35">
        <w:rPr>
          <w:rFonts w:cs="Arial"/>
        </w:rPr>
        <w:t xml:space="preserve"> </w:t>
      </w:r>
      <w:r w:rsidR="00710D5E">
        <w:rPr>
          <w:rFonts w:cs="Arial"/>
        </w:rPr>
        <w:t>816 7186 1510</w:t>
      </w:r>
      <w:r w:rsidR="00BA1F35" w:rsidRPr="00BA1F35">
        <w:rPr>
          <w:rFonts w:cs="Arial"/>
        </w:rPr>
        <w:t xml:space="preserve"> </w:t>
      </w:r>
      <w:r w:rsidR="001147EF" w:rsidRPr="00BA1F35">
        <w:rPr>
          <w:rFonts w:cs="Arial"/>
        </w:rPr>
        <w:t xml:space="preserve"> </w:t>
      </w:r>
      <w:r w:rsidRPr="00BA1F35">
        <w:rPr>
          <w:rFonts w:cs="Arial"/>
        </w:rPr>
        <w:t xml:space="preserve">/ Passcode: </w:t>
      </w:r>
      <w:r w:rsidR="00710D5E">
        <w:rPr>
          <w:rFonts w:cs="Arial"/>
        </w:rPr>
        <w:t>549915</w:t>
      </w:r>
      <w:r w:rsidR="00DF1528" w:rsidRPr="00BA1F35">
        <w:rPr>
          <w:rFonts w:cs="Arial"/>
        </w:rPr>
        <w:t xml:space="preserve"> </w:t>
      </w:r>
      <w:r w:rsidRPr="00BA1F35">
        <w:rPr>
          <w:rFonts w:cs="Arial"/>
        </w:rPr>
        <w:t xml:space="preserve">  Phone (312)626-6799</w:t>
      </w:r>
    </w:p>
    <w:p w14:paraId="07C36F9D" w14:textId="086A64EA" w:rsidR="002D6B5C" w:rsidRPr="00710D5E" w:rsidRDefault="00DF1528" w:rsidP="000834EB">
      <w:pPr>
        <w:tabs>
          <w:tab w:val="left" w:pos="810"/>
        </w:tabs>
        <w:rPr>
          <w:rFonts w:cs="Arial"/>
          <w:sz w:val="20"/>
          <w:szCs w:val="20"/>
        </w:rPr>
      </w:pPr>
      <w:r w:rsidRPr="00BA1F35">
        <w:rPr>
          <w:rFonts w:cs="Arial"/>
        </w:rPr>
        <w:t>Zoom Link:</w:t>
      </w:r>
      <w:proofErr w:type="gramStart"/>
      <w:r w:rsidR="00710D5E" w:rsidRPr="00710D5E">
        <w:rPr>
          <w:rFonts w:cs="Arial"/>
        </w:rPr>
        <w:t>https://us02web.zoom.us/j/81671861510?pwd=L1NVMFJJblcwWXVzOUp1YTZmSTA0Zz09</w:t>
      </w:r>
      <w:proofErr w:type="gramEnd"/>
    </w:p>
    <w:p w14:paraId="026BF486" w14:textId="77777777" w:rsidR="00710D5E" w:rsidRDefault="00710D5E" w:rsidP="000834EB">
      <w:pPr>
        <w:tabs>
          <w:tab w:val="left" w:pos="810"/>
        </w:tabs>
        <w:rPr>
          <w:rFonts w:cs="Arial"/>
        </w:rPr>
      </w:pPr>
    </w:p>
    <w:p w14:paraId="28031DA2" w14:textId="77777777" w:rsidR="00710D5E" w:rsidRDefault="00710D5E" w:rsidP="000834EB">
      <w:pPr>
        <w:tabs>
          <w:tab w:val="left" w:pos="810"/>
        </w:tabs>
        <w:rPr>
          <w:rFonts w:cs="Arial"/>
        </w:rPr>
      </w:pPr>
    </w:p>
    <w:p w14:paraId="43973CF1" w14:textId="08BD29E0" w:rsidR="009F2032" w:rsidRPr="008438E7" w:rsidRDefault="003F5C9A" w:rsidP="008438E7">
      <w:pPr>
        <w:numPr>
          <w:ilvl w:val="0"/>
          <w:numId w:val="6"/>
        </w:numPr>
        <w:jc w:val="both"/>
        <w:rPr>
          <w:rFonts w:cs="Arial"/>
        </w:rPr>
      </w:pPr>
      <w:r w:rsidRPr="002541D2">
        <w:rPr>
          <w:rFonts w:cs="Arial"/>
        </w:rPr>
        <w:t xml:space="preserve">Call </w:t>
      </w:r>
      <w:r w:rsidR="0021284F">
        <w:rPr>
          <w:rFonts w:cs="Arial"/>
        </w:rPr>
        <w:t>M</w:t>
      </w:r>
      <w:r w:rsidRPr="002541D2">
        <w:rPr>
          <w:rFonts w:cs="Arial"/>
        </w:rPr>
        <w:t xml:space="preserve">eeting to </w:t>
      </w:r>
      <w:r w:rsidR="0021284F">
        <w:rPr>
          <w:rFonts w:cs="Arial"/>
        </w:rPr>
        <w:t>O</w:t>
      </w:r>
      <w:r w:rsidRPr="002541D2">
        <w:rPr>
          <w:rFonts w:cs="Arial"/>
        </w:rPr>
        <w:t>rder</w:t>
      </w:r>
      <w:r w:rsidR="002B2C63" w:rsidRPr="002541D2">
        <w:rPr>
          <w:rFonts w:cs="Arial"/>
        </w:rPr>
        <w:t xml:space="preserve"> / Pledge of Allegiance</w:t>
      </w:r>
      <w:r w:rsidR="00F927B2">
        <w:rPr>
          <w:rFonts w:cs="Arial"/>
        </w:rPr>
        <w:t>.</w:t>
      </w:r>
      <w:r w:rsidR="002B2C63" w:rsidRPr="002541D2">
        <w:rPr>
          <w:rFonts w:cs="Arial"/>
        </w:rPr>
        <w:t xml:space="preserve"> </w:t>
      </w:r>
    </w:p>
    <w:p w14:paraId="4482D508" w14:textId="77777777" w:rsidR="00C030D7" w:rsidRPr="00C030D7" w:rsidRDefault="00C030D7" w:rsidP="00C030D7">
      <w:pPr>
        <w:pStyle w:val="ListParagraph"/>
        <w:rPr>
          <w:rFonts w:cs="Arial"/>
          <w:sz w:val="8"/>
          <w:szCs w:val="8"/>
        </w:rPr>
      </w:pPr>
    </w:p>
    <w:p w14:paraId="4E62EF4A" w14:textId="41DEDFC2" w:rsidR="00C030D7" w:rsidRDefault="00C030D7" w:rsidP="00FD0682">
      <w:pPr>
        <w:numPr>
          <w:ilvl w:val="0"/>
          <w:numId w:val="6"/>
        </w:numPr>
        <w:jc w:val="both"/>
        <w:rPr>
          <w:rFonts w:cs="Arial"/>
        </w:rPr>
      </w:pPr>
      <w:r>
        <w:rPr>
          <w:rFonts w:cs="Arial"/>
        </w:rPr>
        <w:t xml:space="preserve">Public Forum </w:t>
      </w:r>
    </w:p>
    <w:p w14:paraId="56D91E23" w14:textId="77777777" w:rsidR="00D50555" w:rsidRPr="00D50555" w:rsidRDefault="00D50555" w:rsidP="00D50555">
      <w:pPr>
        <w:pStyle w:val="ListParagraph"/>
        <w:rPr>
          <w:rFonts w:cs="Arial"/>
          <w:sz w:val="8"/>
          <w:szCs w:val="8"/>
        </w:rPr>
      </w:pPr>
    </w:p>
    <w:p w14:paraId="1E3AF516" w14:textId="252DA1CF" w:rsidR="00D50555" w:rsidRPr="002541D2" w:rsidRDefault="00D50555" w:rsidP="00FD0682">
      <w:pPr>
        <w:numPr>
          <w:ilvl w:val="0"/>
          <w:numId w:val="6"/>
        </w:numPr>
        <w:jc w:val="both"/>
        <w:rPr>
          <w:rFonts w:cs="Arial"/>
        </w:rPr>
      </w:pPr>
      <w:r>
        <w:rPr>
          <w:rFonts w:cs="Arial"/>
        </w:rPr>
        <w:t xml:space="preserve">Approve Meeting Minutes from </w:t>
      </w:r>
      <w:r w:rsidR="00710D5E">
        <w:rPr>
          <w:rFonts w:cs="Arial"/>
        </w:rPr>
        <w:t>June 19</w:t>
      </w:r>
      <w:r w:rsidR="00035B01">
        <w:rPr>
          <w:rFonts w:cs="Arial"/>
        </w:rPr>
        <w:t xml:space="preserve">, 2023 </w:t>
      </w:r>
      <w:r>
        <w:rPr>
          <w:rFonts w:cs="Arial"/>
        </w:rPr>
        <w:t>Plan Commission Meeting</w:t>
      </w:r>
    </w:p>
    <w:p w14:paraId="1C09C929" w14:textId="77777777" w:rsidR="002E525C" w:rsidRPr="002541D2" w:rsidRDefault="002E525C" w:rsidP="002E525C">
      <w:pPr>
        <w:ind w:left="360"/>
        <w:jc w:val="both"/>
        <w:rPr>
          <w:rFonts w:cs="Arial"/>
          <w:sz w:val="8"/>
          <w:szCs w:val="8"/>
        </w:rPr>
      </w:pPr>
    </w:p>
    <w:p w14:paraId="7036577D" w14:textId="2EDA0BB3" w:rsidR="005942DB" w:rsidRDefault="00444F9D" w:rsidP="00DF1528">
      <w:pPr>
        <w:numPr>
          <w:ilvl w:val="0"/>
          <w:numId w:val="6"/>
        </w:numPr>
        <w:jc w:val="both"/>
        <w:rPr>
          <w:rFonts w:cs="Arial"/>
        </w:rPr>
      </w:pPr>
      <w:r w:rsidRPr="008B7E22">
        <w:rPr>
          <w:rFonts w:cs="Arial"/>
        </w:rPr>
        <w:t>Input/D</w:t>
      </w:r>
      <w:r w:rsidR="00EE7F30" w:rsidRPr="008B7E22">
        <w:rPr>
          <w:rFonts w:cs="Arial"/>
        </w:rPr>
        <w:t>iscussion/</w:t>
      </w:r>
      <w:r w:rsidRPr="008B7E22">
        <w:rPr>
          <w:rFonts w:cs="Arial"/>
        </w:rPr>
        <w:t>A</w:t>
      </w:r>
      <w:r w:rsidR="00EE7F30" w:rsidRPr="008B7E22">
        <w:rPr>
          <w:rFonts w:cs="Arial"/>
        </w:rPr>
        <w:t>ction</w:t>
      </w:r>
      <w:r w:rsidR="00313859" w:rsidRPr="008B7E22">
        <w:rPr>
          <w:rFonts w:cs="Arial"/>
        </w:rPr>
        <w:t>:</w:t>
      </w:r>
    </w:p>
    <w:p w14:paraId="44BE2AF4" w14:textId="77777777" w:rsidR="003858CE" w:rsidRPr="0021284F" w:rsidRDefault="003858CE" w:rsidP="003858CE">
      <w:pPr>
        <w:pStyle w:val="ListParagraph"/>
        <w:jc w:val="both"/>
        <w:rPr>
          <w:rFonts w:ascii="Arial" w:eastAsia="Times New Roman" w:hAnsi="Arial" w:cs="Arial"/>
          <w:sz w:val="8"/>
          <w:szCs w:val="8"/>
          <w:lang w:bidi="ar-SA"/>
        </w:rPr>
      </w:pPr>
    </w:p>
    <w:p w14:paraId="5C6E1E08" w14:textId="6D7EA544" w:rsidR="00710D5E" w:rsidRPr="004B2CF5" w:rsidRDefault="00710D5E" w:rsidP="00710D5E">
      <w:pPr>
        <w:pStyle w:val="ListParagraph"/>
        <w:numPr>
          <w:ilvl w:val="1"/>
          <w:numId w:val="6"/>
        </w:numPr>
        <w:tabs>
          <w:tab w:val="clear" w:pos="1080"/>
        </w:tabs>
        <w:ind w:left="720"/>
        <w:jc w:val="both"/>
        <w:rPr>
          <w:rFonts w:ascii="Arial" w:eastAsia="Times New Roman" w:hAnsi="Arial" w:cs="Arial"/>
          <w:sz w:val="22"/>
          <w:szCs w:val="22"/>
          <w:lang w:bidi="ar-SA"/>
        </w:rPr>
      </w:pPr>
      <w:r>
        <w:rPr>
          <w:rFonts w:ascii="Arial" w:eastAsia="Times New Roman" w:hAnsi="Arial" w:cs="Arial"/>
          <w:sz w:val="22"/>
          <w:szCs w:val="22"/>
          <w:lang w:bidi="ar-SA"/>
        </w:rPr>
        <w:t>Resolution 202</w:t>
      </w:r>
      <w:r>
        <w:rPr>
          <w:rFonts w:ascii="Arial" w:eastAsia="Times New Roman" w:hAnsi="Arial" w:cs="Arial"/>
          <w:sz w:val="22"/>
          <w:szCs w:val="22"/>
          <w:lang w:bidi="ar-SA"/>
        </w:rPr>
        <w:t>3-16</w:t>
      </w:r>
      <w:r>
        <w:rPr>
          <w:rFonts w:ascii="Arial" w:eastAsia="Times New Roman" w:hAnsi="Arial" w:cs="Arial"/>
          <w:sz w:val="22"/>
          <w:szCs w:val="22"/>
          <w:lang w:bidi="ar-SA"/>
        </w:rPr>
        <w:t xml:space="preserve"> – Certified Survey Map, </w:t>
      </w:r>
      <w:r>
        <w:rPr>
          <w:rFonts w:ascii="Arial" w:eastAsia="Times New Roman" w:hAnsi="Arial" w:cs="Arial"/>
          <w:sz w:val="22"/>
          <w:szCs w:val="22"/>
          <w:lang w:bidi="ar-SA"/>
        </w:rPr>
        <w:t xml:space="preserve">Vassar Lane </w:t>
      </w:r>
      <w:r w:rsidRPr="004B2CF5">
        <w:rPr>
          <w:rFonts w:ascii="Arial" w:eastAsia="Times New Roman" w:hAnsi="Arial" w:cs="Arial"/>
          <w:sz w:val="22"/>
          <w:szCs w:val="22"/>
          <w:lang w:bidi="ar-SA"/>
        </w:rPr>
        <w:t xml:space="preserve"> </w:t>
      </w:r>
    </w:p>
    <w:p w14:paraId="07830807" w14:textId="71FC0C74" w:rsidR="00710D5E" w:rsidRPr="004B2CF5" w:rsidRDefault="00710D5E" w:rsidP="00710D5E">
      <w:pPr>
        <w:pStyle w:val="BodyText"/>
        <w:spacing w:before="0" w:beforeAutospacing="0" w:after="0" w:afterAutospacing="0"/>
        <w:ind w:left="57" w:right="18" w:firstLine="663"/>
        <w:rPr>
          <w:rFonts w:ascii="Arial" w:hAnsi="Arial" w:cs="Arial"/>
          <w:sz w:val="22"/>
          <w:szCs w:val="22"/>
        </w:rPr>
      </w:pPr>
      <w:r w:rsidRPr="004B2CF5">
        <w:rPr>
          <w:rFonts w:ascii="Arial" w:hAnsi="Arial" w:cs="Arial"/>
          <w:sz w:val="22"/>
          <w:szCs w:val="22"/>
        </w:rPr>
        <w:t xml:space="preserve">Applicant: </w:t>
      </w:r>
      <w:r w:rsidRPr="004B2CF5">
        <w:rPr>
          <w:rFonts w:ascii="Arial" w:hAnsi="Arial" w:cs="Arial"/>
          <w:sz w:val="22"/>
          <w:szCs w:val="22"/>
        </w:rPr>
        <w:tab/>
      </w:r>
      <w:r w:rsidRPr="004B2CF5">
        <w:rPr>
          <w:rFonts w:ascii="Arial" w:hAnsi="Arial" w:cs="Arial"/>
          <w:sz w:val="22"/>
          <w:szCs w:val="22"/>
        </w:rPr>
        <w:tab/>
      </w:r>
      <w:r w:rsidRPr="004B2CF5">
        <w:rPr>
          <w:rFonts w:ascii="Arial" w:hAnsi="Arial" w:cs="Arial"/>
          <w:sz w:val="22"/>
          <w:szCs w:val="22"/>
        </w:rPr>
        <w:tab/>
      </w:r>
      <w:r w:rsidRPr="004B2CF5">
        <w:rPr>
          <w:rFonts w:ascii="Arial" w:hAnsi="Arial" w:cs="Arial"/>
          <w:sz w:val="22"/>
          <w:szCs w:val="22"/>
        </w:rPr>
        <w:tab/>
      </w:r>
      <w:r>
        <w:rPr>
          <w:rFonts w:ascii="Arial" w:hAnsi="Arial" w:cs="Arial"/>
          <w:sz w:val="22"/>
          <w:szCs w:val="22"/>
        </w:rPr>
        <w:t xml:space="preserve">St Pierre, Ellen </w:t>
      </w:r>
      <w:r>
        <w:rPr>
          <w:rFonts w:ascii="Arial" w:hAnsi="Arial" w:cs="Arial"/>
          <w:sz w:val="22"/>
          <w:szCs w:val="22"/>
        </w:rPr>
        <w:t xml:space="preserve"> </w:t>
      </w:r>
    </w:p>
    <w:p w14:paraId="48D7B654" w14:textId="09A06464" w:rsidR="00710D5E" w:rsidRPr="004B2CF5" w:rsidRDefault="00710D5E" w:rsidP="00710D5E">
      <w:pPr>
        <w:pStyle w:val="BodyText"/>
        <w:spacing w:before="0" w:beforeAutospacing="0" w:after="0" w:afterAutospacing="0"/>
        <w:ind w:left="57" w:right="18" w:firstLine="663"/>
        <w:rPr>
          <w:rFonts w:ascii="Arial" w:hAnsi="Arial" w:cs="Arial"/>
          <w:sz w:val="22"/>
          <w:szCs w:val="22"/>
        </w:rPr>
      </w:pPr>
      <w:r w:rsidRPr="004B2CF5">
        <w:rPr>
          <w:rFonts w:ascii="Arial" w:hAnsi="Arial" w:cs="Arial"/>
          <w:sz w:val="22"/>
          <w:szCs w:val="22"/>
        </w:rPr>
        <w:t>Location of Premises Affected:</w:t>
      </w:r>
      <w:r w:rsidRPr="004B2CF5">
        <w:rPr>
          <w:rFonts w:ascii="Arial" w:hAnsi="Arial" w:cs="Arial"/>
          <w:sz w:val="22"/>
          <w:szCs w:val="22"/>
        </w:rPr>
        <w:tab/>
      </w:r>
      <w:r>
        <w:rPr>
          <w:rFonts w:ascii="Arial" w:hAnsi="Arial" w:cs="Arial"/>
          <w:sz w:val="22"/>
          <w:szCs w:val="22"/>
        </w:rPr>
        <w:t>507 Vassar Ln</w:t>
      </w:r>
      <w:r>
        <w:rPr>
          <w:rFonts w:ascii="Arial" w:hAnsi="Arial" w:cs="Arial"/>
          <w:sz w:val="22"/>
          <w:szCs w:val="22"/>
        </w:rPr>
        <w:t xml:space="preserve">, Neenah, WI 54956 </w:t>
      </w:r>
      <w:r w:rsidRPr="004B2CF5">
        <w:rPr>
          <w:rFonts w:ascii="Arial" w:hAnsi="Arial" w:cs="Arial"/>
          <w:sz w:val="22"/>
          <w:szCs w:val="22"/>
        </w:rPr>
        <w:t xml:space="preserve">   </w:t>
      </w:r>
    </w:p>
    <w:p w14:paraId="167AA0CA" w14:textId="5ABB052A" w:rsidR="00710D5E" w:rsidRDefault="00710D5E" w:rsidP="00710D5E">
      <w:pPr>
        <w:pStyle w:val="BodyText"/>
        <w:spacing w:before="0" w:beforeAutospacing="0" w:after="0" w:afterAutospacing="0"/>
        <w:ind w:left="57" w:right="18" w:firstLine="663"/>
        <w:rPr>
          <w:rFonts w:ascii="Arial" w:hAnsi="Arial" w:cs="Arial"/>
          <w:sz w:val="22"/>
          <w:szCs w:val="22"/>
        </w:rPr>
      </w:pPr>
      <w:r w:rsidRPr="004B2CF5">
        <w:rPr>
          <w:rFonts w:ascii="Arial" w:hAnsi="Arial" w:cs="Arial"/>
          <w:sz w:val="22"/>
          <w:szCs w:val="22"/>
        </w:rPr>
        <w:t>Tax Parcel No:</w:t>
      </w:r>
      <w:r w:rsidRPr="004B2CF5">
        <w:rPr>
          <w:rFonts w:ascii="Arial" w:hAnsi="Arial" w:cs="Arial"/>
          <w:sz w:val="22"/>
          <w:szCs w:val="22"/>
        </w:rPr>
        <w:tab/>
      </w:r>
      <w:r w:rsidRPr="004B2CF5">
        <w:rPr>
          <w:rFonts w:ascii="Arial" w:hAnsi="Arial" w:cs="Arial"/>
          <w:sz w:val="22"/>
          <w:szCs w:val="22"/>
        </w:rPr>
        <w:tab/>
      </w:r>
      <w:r w:rsidRPr="004B2CF5">
        <w:rPr>
          <w:rFonts w:ascii="Arial" w:hAnsi="Arial" w:cs="Arial"/>
          <w:sz w:val="22"/>
          <w:szCs w:val="22"/>
        </w:rPr>
        <w:tab/>
        <w:t>010-</w:t>
      </w:r>
      <w:r>
        <w:rPr>
          <w:rFonts w:ascii="Arial" w:hAnsi="Arial" w:cs="Arial"/>
          <w:sz w:val="22"/>
          <w:szCs w:val="22"/>
        </w:rPr>
        <w:t>010031502</w:t>
      </w:r>
    </w:p>
    <w:p w14:paraId="58C5708E" w14:textId="77777777" w:rsidR="00035B01" w:rsidRPr="00035B01" w:rsidRDefault="00035B01" w:rsidP="00035B01">
      <w:pPr>
        <w:jc w:val="both"/>
        <w:rPr>
          <w:rFonts w:cs="Arial"/>
          <w:sz w:val="8"/>
          <w:szCs w:val="8"/>
        </w:rPr>
      </w:pPr>
    </w:p>
    <w:p w14:paraId="69F6A1CF" w14:textId="5343529F" w:rsidR="00FC3AC7" w:rsidRDefault="000C14A8" w:rsidP="00E713EC">
      <w:pPr>
        <w:numPr>
          <w:ilvl w:val="0"/>
          <w:numId w:val="6"/>
        </w:numPr>
        <w:jc w:val="both"/>
        <w:rPr>
          <w:rFonts w:cs="Arial"/>
        </w:rPr>
      </w:pPr>
      <w:r w:rsidRPr="002541D2">
        <w:rPr>
          <w:rFonts w:cs="Arial"/>
        </w:rPr>
        <w:t>New Business</w:t>
      </w:r>
    </w:p>
    <w:p w14:paraId="4D6F74D0" w14:textId="77777777" w:rsidR="00DB424B" w:rsidRPr="0021284F" w:rsidRDefault="00DB424B" w:rsidP="00DB424B">
      <w:pPr>
        <w:pStyle w:val="ListParagraph"/>
        <w:ind w:left="360"/>
        <w:rPr>
          <w:rFonts w:ascii="Arial" w:eastAsia="Times New Roman" w:hAnsi="Arial" w:cs="Arial"/>
          <w:sz w:val="8"/>
          <w:szCs w:val="8"/>
          <w:lang w:bidi="ar-SA"/>
        </w:rPr>
      </w:pPr>
    </w:p>
    <w:p w14:paraId="641277DF" w14:textId="77777777" w:rsidR="001A3288" w:rsidRPr="002541D2" w:rsidRDefault="000C14A8" w:rsidP="005B79C4">
      <w:pPr>
        <w:numPr>
          <w:ilvl w:val="0"/>
          <w:numId w:val="6"/>
        </w:numPr>
        <w:rPr>
          <w:rFonts w:cs="Arial"/>
        </w:rPr>
      </w:pPr>
      <w:r w:rsidRPr="002541D2">
        <w:rPr>
          <w:rFonts w:cs="Arial"/>
        </w:rPr>
        <w:t>Old Business</w:t>
      </w:r>
    </w:p>
    <w:p w14:paraId="338D9222" w14:textId="77777777" w:rsidR="00953BF1" w:rsidRPr="0021284F" w:rsidRDefault="00953BF1" w:rsidP="002541D2">
      <w:pPr>
        <w:ind w:left="360"/>
        <w:jc w:val="both"/>
        <w:rPr>
          <w:rFonts w:cs="Arial"/>
          <w:sz w:val="8"/>
          <w:szCs w:val="8"/>
        </w:rPr>
      </w:pPr>
    </w:p>
    <w:p w14:paraId="30FB7DAE" w14:textId="419E3743" w:rsidR="00E667C4" w:rsidRDefault="00953BF1" w:rsidP="00E667C4">
      <w:pPr>
        <w:numPr>
          <w:ilvl w:val="0"/>
          <w:numId w:val="6"/>
        </w:numPr>
        <w:rPr>
          <w:rFonts w:cs="Arial"/>
        </w:rPr>
      </w:pPr>
      <w:r w:rsidRPr="002541D2">
        <w:rPr>
          <w:rFonts w:cs="Arial"/>
        </w:rPr>
        <w:t>Future Meetings / Agenda Items</w:t>
      </w:r>
    </w:p>
    <w:p w14:paraId="72F47770" w14:textId="22654AC7" w:rsidR="00E667C4" w:rsidRPr="00DE16A8" w:rsidRDefault="00382DEB" w:rsidP="00382DEB">
      <w:pPr>
        <w:pStyle w:val="ListParagraph"/>
        <w:numPr>
          <w:ilvl w:val="1"/>
          <w:numId w:val="6"/>
        </w:numPr>
        <w:tabs>
          <w:tab w:val="clear" w:pos="1080"/>
          <w:tab w:val="num" w:pos="720"/>
        </w:tabs>
        <w:ind w:left="720"/>
        <w:rPr>
          <w:rFonts w:ascii="Arial" w:eastAsia="Times New Roman" w:hAnsi="Arial" w:cs="Arial"/>
          <w:sz w:val="22"/>
          <w:szCs w:val="22"/>
          <w:lang w:bidi="ar-SA"/>
        </w:rPr>
      </w:pPr>
      <w:r w:rsidRPr="00DE16A8">
        <w:rPr>
          <w:rFonts w:ascii="Arial" w:eastAsia="Times New Roman" w:hAnsi="Arial" w:cs="Arial"/>
          <w:sz w:val="22"/>
          <w:szCs w:val="22"/>
          <w:lang w:bidi="ar-SA"/>
        </w:rPr>
        <w:t>Next Plan Commission Meeting</w:t>
      </w:r>
      <w:r w:rsidR="00CB0735" w:rsidRPr="00DE16A8">
        <w:rPr>
          <w:rFonts w:ascii="Arial" w:eastAsia="Times New Roman" w:hAnsi="Arial" w:cs="Arial"/>
          <w:sz w:val="22"/>
          <w:szCs w:val="22"/>
          <w:lang w:bidi="ar-SA"/>
        </w:rPr>
        <w:t xml:space="preserve">, pending agenda items, </w:t>
      </w:r>
      <w:r w:rsidR="009A15CF" w:rsidRPr="00DE16A8">
        <w:rPr>
          <w:rFonts w:ascii="Arial" w:eastAsia="Times New Roman" w:hAnsi="Arial" w:cs="Arial"/>
          <w:sz w:val="22"/>
          <w:szCs w:val="22"/>
          <w:lang w:bidi="ar-SA"/>
        </w:rPr>
        <w:t xml:space="preserve">Monday, </w:t>
      </w:r>
      <w:r w:rsidR="00710D5E">
        <w:rPr>
          <w:rFonts w:ascii="Arial" w:eastAsia="Times New Roman" w:hAnsi="Arial" w:cs="Arial"/>
          <w:sz w:val="22"/>
          <w:szCs w:val="22"/>
          <w:lang w:bidi="ar-SA"/>
        </w:rPr>
        <w:t>August 21</w:t>
      </w:r>
      <w:r w:rsidR="00607CAB">
        <w:rPr>
          <w:rFonts w:ascii="Arial" w:eastAsia="Times New Roman" w:hAnsi="Arial" w:cs="Arial"/>
          <w:sz w:val="22"/>
          <w:szCs w:val="22"/>
          <w:lang w:bidi="ar-SA"/>
        </w:rPr>
        <w:t>, 2023.</w:t>
      </w:r>
      <w:r w:rsidRPr="00DE16A8">
        <w:rPr>
          <w:rFonts w:ascii="Arial" w:eastAsia="Times New Roman" w:hAnsi="Arial" w:cs="Arial"/>
          <w:sz w:val="22"/>
          <w:szCs w:val="22"/>
          <w:lang w:bidi="ar-SA"/>
        </w:rPr>
        <w:t xml:space="preserve"> </w:t>
      </w:r>
    </w:p>
    <w:p w14:paraId="0814CE5D" w14:textId="77777777" w:rsidR="00D4571B" w:rsidRPr="0021284F" w:rsidRDefault="00953BF1" w:rsidP="002541D2">
      <w:pPr>
        <w:ind w:left="360"/>
        <w:jc w:val="both"/>
        <w:rPr>
          <w:rFonts w:cs="Arial"/>
          <w:sz w:val="8"/>
          <w:szCs w:val="8"/>
        </w:rPr>
      </w:pPr>
      <w:r w:rsidRPr="00DE16A8">
        <w:rPr>
          <w:rFonts w:cs="Arial"/>
        </w:rPr>
        <w:t xml:space="preserve"> </w:t>
      </w:r>
    </w:p>
    <w:p w14:paraId="43AC3C43" w14:textId="072BA545" w:rsidR="002D6B5C" w:rsidRDefault="00EF0189" w:rsidP="00B11A12">
      <w:pPr>
        <w:numPr>
          <w:ilvl w:val="0"/>
          <w:numId w:val="6"/>
        </w:numPr>
        <w:rPr>
          <w:rFonts w:cs="Arial"/>
        </w:rPr>
      </w:pPr>
      <w:r w:rsidRPr="002541D2">
        <w:rPr>
          <w:rFonts w:cs="Arial"/>
        </w:rPr>
        <w:t>A</w:t>
      </w:r>
      <w:r w:rsidR="00670C38" w:rsidRPr="002541D2">
        <w:rPr>
          <w:rFonts w:cs="Arial"/>
        </w:rPr>
        <w:t>djourn</w:t>
      </w:r>
      <w:r w:rsidR="002D6B5C">
        <w:rPr>
          <w:rFonts w:cs="Arial"/>
        </w:rPr>
        <w:t xml:space="preserve">  </w:t>
      </w:r>
    </w:p>
    <w:p w14:paraId="65B292AB" w14:textId="77777777" w:rsidR="002D6B5C" w:rsidRPr="00F927B2" w:rsidRDefault="002D6B5C" w:rsidP="002D6B5C">
      <w:pPr>
        <w:rPr>
          <w:rFonts w:cs="Arial"/>
          <w:sz w:val="8"/>
          <w:szCs w:val="8"/>
        </w:rPr>
      </w:pPr>
    </w:p>
    <w:p w14:paraId="0E0A579A" w14:textId="3ACFC496" w:rsidR="00D90D35" w:rsidRPr="002541D2" w:rsidRDefault="00D90D35" w:rsidP="002541D2">
      <w:pPr>
        <w:ind w:left="360"/>
        <w:jc w:val="both"/>
        <w:rPr>
          <w:rFonts w:cs="Arial"/>
          <w:sz w:val="8"/>
          <w:szCs w:val="8"/>
        </w:rPr>
      </w:pPr>
    </w:p>
    <w:p w14:paraId="3147AC40" w14:textId="13BE0178" w:rsidR="00980100" w:rsidRDefault="00670C38" w:rsidP="00670C38">
      <w:pPr>
        <w:rPr>
          <w:rFonts w:cs="Arial"/>
        </w:rPr>
      </w:pPr>
      <w:r w:rsidRPr="002541D2">
        <w:rPr>
          <w:rFonts w:cs="Arial"/>
        </w:rPr>
        <w:t xml:space="preserve">Closed Session Contemplated: </w:t>
      </w:r>
      <w:r w:rsidR="00AD61E6">
        <w:rPr>
          <w:rFonts w:cs="Arial"/>
          <w:b/>
          <w:bCs/>
        </w:rPr>
        <w:t xml:space="preserve">NO </w:t>
      </w:r>
      <w:r w:rsidR="002D6B5C" w:rsidRPr="00455D86">
        <w:rPr>
          <w:rFonts w:cs="Arial"/>
          <w:b/>
          <w:bCs/>
        </w:rPr>
        <w:t xml:space="preserve"> </w:t>
      </w:r>
      <w:r w:rsidR="00A025DD">
        <w:rPr>
          <w:rFonts w:cs="Arial"/>
        </w:rPr>
        <w:t xml:space="preserve"> </w:t>
      </w:r>
      <w:r w:rsidR="00980100" w:rsidRPr="002541D2">
        <w:rPr>
          <w:rFonts w:cs="Arial"/>
        </w:rPr>
        <w:t xml:space="preserve"> </w:t>
      </w:r>
    </w:p>
    <w:p w14:paraId="7B4B07A6" w14:textId="08715ED9" w:rsidR="0095024C" w:rsidRDefault="0095024C" w:rsidP="00670C38">
      <w:pPr>
        <w:rPr>
          <w:rFonts w:cs="Arial"/>
        </w:rPr>
      </w:pPr>
    </w:p>
    <w:p w14:paraId="005061E9" w14:textId="298A6A84" w:rsidR="0095024C"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t>Respectfully Submitted,</w:t>
      </w:r>
    </w:p>
    <w:p w14:paraId="560BB087" w14:textId="77777777" w:rsidR="00840737" w:rsidRDefault="00840737" w:rsidP="00670C38">
      <w:pPr>
        <w:rPr>
          <w:rFonts w:cs="Arial"/>
        </w:rPr>
      </w:pPr>
      <w:r>
        <w:rPr>
          <w:noProof/>
        </w:rPr>
        <w:drawing>
          <wp:anchor distT="0" distB="0" distL="114300" distR="114300" simplePos="0" relativeHeight="251659264" behindDoc="1" locked="0" layoutInCell="1" allowOverlap="1" wp14:anchorId="21BCDA95" wp14:editId="310E07B9">
            <wp:simplePos x="0" y="0"/>
            <wp:positionH relativeFrom="margin">
              <wp:posOffset>2735580</wp:posOffset>
            </wp:positionH>
            <wp:positionV relativeFrom="paragraph">
              <wp:posOffset>10160</wp:posOffset>
            </wp:positionV>
            <wp:extent cx="1272540" cy="36766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367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7FC4C9" w14:textId="77777777" w:rsidR="00840737" w:rsidRDefault="00840737" w:rsidP="00670C38">
      <w:pPr>
        <w:rPr>
          <w:rFonts w:cs="Arial"/>
        </w:rPr>
      </w:pPr>
      <w:r>
        <w:rPr>
          <w:rFonts w:cs="Arial"/>
        </w:rPr>
        <w:tab/>
      </w:r>
      <w:r>
        <w:rPr>
          <w:rFonts w:cs="Arial"/>
        </w:rPr>
        <w:tab/>
      </w:r>
      <w:r>
        <w:rPr>
          <w:rFonts w:cs="Arial"/>
        </w:rPr>
        <w:tab/>
      </w:r>
      <w:r>
        <w:rPr>
          <w:rFonts w:cs="Arial"/>
        </w:rPr>
        <w:tab/>
      </w:r>
      <w:r>
        <w:rPr>
          <w:rFonts w:cs="Arial"/>
        </w:rPr>
        <w:tab/>
      </w:r>
      <w:r w:rsidR="0095024C">
        <w:rPr>
          <w:rFonts w:cs="Arial"/>
        </w:rPr>
        <w:tab/>
      </w:r>
    </w:p>
    <w:p w14:paraId="389C7101" w14:textId="3993ADC1" w:rsidR="0095024C" w:rsidRDefault="00840737" w:rsidP="00670C38">
      <w:pPr>
        <w:rPr>
          <w:rFonts w:cs="Arial"/>
        </w:rPr>
      </w:pPr>
      <w:r>
        <w:rPr>
          <w:rFonts w:cs="Arial"/>
        </w:rPr>
        <w:tab/>
      </w:r>
      <w:r>
        <w:rPr>
          <w:rFonts w:cs="Arial"/>
        </w:rPr>
        <w:tab/>
      </w:r>
      <w:r>
        <w:rPr>
          <w:rFonts w:cs="Arial"/>
        </w:rPr>
        <w:tab/>
      </w:r>
      <w:r>
        <w:rPr>
          <w:rFonts w:cs="Arial"/>
        </w:rPr>
        <w:tab/>
      </w:r>
      <w:r>
        <w:rPr>
          <w:rFonts w:cs="Arial"/>
        </w:rPr>
        <w:tab/>
      </w:r>
      <w:r>
        <w:rPr>
          <w:rFonts w:cs="Arial"/>
        </w:rPr>
        <w:tab/>
      </w:r>
      <w:r w:rsidR="0095024C">
        <w:rPr>
          <w:rFonts w:cs="Arial"/>
        </w:rPr>
        <w:t>Ellen Skerke</w:t>
      </w:r>
    </w:p>
    <w:p w14:paraId="2E6ED378" w14:textId="21DA7938" w:rsidR="0095024C"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t xml:space="preserve">Administrator-Clerk-Treasurer </w:t>
      </w:r>
    </w:p>
    <w:p w14:paraId="31B22753" w14:textId="3747914A" w:rsidR="0095024C" w:rsidRPr="004E453A"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r>
      <w:r w:rsidR="00035B01">
        <w:rPr>
          <w:rFonts w:cs="Arial"/>
        </w:rPr>
        <w:t>Ju</w:t>
      </w:r>
      <w:r w:rsidR="00710D5E">
        <w:rPr>
          <w:rFonts w:cs="Arial"/>
        </w:rPr>
        <w:t>ly 12</w:t>
      </w:r>
      <w:r w:rsidR="00607CAB">
        <w:rPr>
          <w:rFonts w:cs="Arial"/>
        </w:rPr>
        <w:t xml:space="preserve">, 2023 </w:t>
      </w:r>
    </w:p>
    <w:p w14:paraId="3A79F1D4" w14:textId="0E065B5D" w:rsidR="003A44EB" w:rsidRPr="004E453A" w:rsidRDefault="00A025DD" w:rsidP="00F927B2">
      <w:pPr>
        <w:rPr>
          <w:rFonts w:cs="Arial"/>
          <w:sz w:val="21"/>
          <w:szCs w:val="21"/>
        </w:rPr>
      </w:pPr>
      <w:r w:rsidRPr="004E453A">
        <w:rPr>
          <w:rFonts w:cs="Arial"/>
        </w:rPr>
        <w:tab/>
      </w:r>
      <w:r w:rsidRPr="004E453A">
        <w:rPr>
          <w:rFonts w:cs="Arial"/>
        </w:rPr>
        <w:tab/>
      </w:r>
      <w:r w:rsidRPr="004E453A">
        <w:rPr>
          <w:rFonts w:cs="Arial"/>
        </w:rPr>
        <w:tab/>
      </w:r>
      <w:r w:rsidRPr="004E453A">
        <w:rPr>
          <w:rFonts w:cs="Arial"/>
        </w:rPr>
        <w:tab/>
      </w:r>
      <w:r w:rsidRPr="004E453A">
        <w:rPr>
          <w:rFonts w:cs="Arial"/>
        </w:rPr>
        <w:tab/>
      </w:r>
      <w:r w:rsidRPr="004E453A">
        <w:rPr>
          <w:rFonts w:cs="Arial"/>
        </w:rPr>
        <w:tab/>
      </w:r>
      <w:r w:rsidRPr="004E453A">
        <w:rPr>
          <w:rFonts w:cs="Arial"/>
        </w:rPr>
        <w:tab/>
      </w:r>
      <w:r w:rsidR="009B6CD8" w:rsidRPr="004E453A">
        <w:rPr>
          <w:rFonts w:cs="Arial"/>
          <w:sz w:val="21"/>
          <w:szCs w:val="21"/>
        </w:rPr>
        <w:t xml:space="preserve"> </w:t>
      </w:r>
    </w:p>
    <w:p w14:paraId="596E2322" w14:textId="77777777" w:rsidR="00670C38" w:rsidRPr="004E453A" w:rsidRDefault="00670C38" w:rsidP="00670C38">
      <w:pPr>
        <w:rPr>
          <w:rFonts w:cs="Arial"/>
          <w:sz w:val="18"/>
          <w:szCs w:val="18"/>
        </w:rPr>
      </w:pPr>
      <w:r w:rsidRPr="004E453A">
        <w:rPr>
          <w:rFonts w:cs="Arial"/>
          <w:sz w:val="18"/>
          <w:szCs w:val="18"/>
        </w:rPr>
        <w:t>Please note that, upon reasonable notice, efforts will be made to accommodate the needs of disabled individuals through appropriate aids and services. For additional information or to request this service, contact the Town Clerk at 725-0916</w:t>
      </w:r>
    </w:p>
    <w:p w14:paraId="7146C5A9" w14:textId="77777777" w:rsidR="00670C38" w:rsidRPr="004E453A" w:rsidRDefault="00670C38" w:rsidP="00670C38">
      <w:pPr>
        <w:jc w:val="both"/>
        <w:rPr>
          <w:sz w:val="8"/>
          <w:szCs w:val="8"/>
        </w:rPr>
      </w:pPr>
    </w:p>
    <w:p w14:paraId="4319DD54" w14:textId="3DD12B99" w:rsidR="00E74AF3" w:rsidRPr="004E453A" w:rsidRDefault="00670C38" w:rsidP="00126649">
      <w:pPr>
        <w:rPr>
          <w:rFonts w:cs="Arial"/>
          <w:sz w:val="18"/>
          <w:szCs w:val="18"/>
        </w:rPr>
      </w:pPr>
      <w:r w:rsidRPr="004E453A">
        <w:rPr>
          <w:rFonts w:cs="Arial"/>
          <w:sz w:val="18"/>
          <w:szCs w:val="18"/>
        </w:rPr>
        <w:t xml:space="preserve">A quorum of </w:t>
      </w:r>
      <w:r w:rsidR="00E667C4" w:rsidRPr="004E453A">
        <w:rPr>
          <w:rFonts w:cs="Arial"/>
          <w:sz w:val="18"/>
          <w:szCs w:val="18"/>
        </w:rPr>
        <w:t xml:space="preserve">Town Board, </w:t>
      </w:r>
      <w:r w:rsidRPr="004E453A">
        <w:rPr>
          <w:rFonts w:cs="Arial"/>
          <w:sz w:val="18"/>
          <w:szCs w:val="18"/>
        </w:rPr>
        <w:t>Sanitary Commissions</w:t>
      </w:r>
      <w:r w:rsidR="00E35B11" w:rsidRPr="004E453A">
        <w:rPr>
          <w:rFonts w:cs="Arial"/>
          <w:sz w:val="18"/>
          <w:szCs w:val="18"/>
        </w:rPr>
        <w:t xml:space="preserve"> or other committees </w:t>
      </w:r>
      <w:r w:rsidRPr="004E453A">
        <w:rPr>
          <w:rFonts w:cs="Arial"/>
          <w:sz w:val="18"/>
          <w:szCs w:val="18"/>
        </w:rPr>
        <w:t>may attend, but no official action will be taken by them.</w:t>
      </w:r>
    </w:p>
    <w:p w14:paraId="2E96FE89" w14:textId="77777777" w:rsidR="003C5D19" w:rsidRPr="004E453A" w:rsidRDefault="003C5D19" w:rsidP="003C5D19">
      <w:pPr>
        <w:rPr>
          <w:rFonts w:cs="Arial"/>
          <w:color w:val="000000"/>
          <w:sz w:val="8"/>
          <w:szCs w:val="8"/>
        </w:rPr>
      </w:pPr>
      <w:bookmarkStart w:id="0" w:name="_Hlk520960085"/>
    </w:p>
    <w:p w14:paraId="55127E52" w14:textId="54326603" w:rsidR="003C5D19" w:rsidRPr="00E667C4" w:rsidRDefault="003C5D19" w:rsidP="00126649">
      <w:pPr>
        <w:rPr>
          <w:rFonts w:cs="Arial"/>
          <w:sz w:val="18"/>
          <w:szCs w:val="18"/>
        </w:rPr>
      </w:pPr>
      <w:r w:rsidRPr="004E453A">
        <w:rPr>
          <w:rFonts w:cs="Arial"/>
          <w:sz w:val="18"/>
          <w:szCs w:val="18"/>
        </w:rPr>
        <w:t xml:space="preserve">Notice was posted on </w:t>
      </w:r>
      <w:r w:rsidR="00035B01">
        <w:rPr>
          <w:rFonts w:cs="Arial"/>
          <w:sz w:val="18"/>
          <w:szCs w:val="18"/>
        </w:rPr>
        <w:t>Ju</w:t>
      </w:r>
      <w:r w:rsidR="001E383E">
        <w:rPr>
          <w:rFonts w:cs="Arial"/>
          <w:sz w:val="18"/>
          <w:szCs w:val="18"/>
        </w:rPr>
        <w:t xml:space="preserve">ly 12, 2023 </w:t>
      </w:r>
      <w:r w:rsidRPr="004E453A">
        <w:rPr>
          <w:rFonts w:cs="Arial"/>
          <w:sz w:val="18"/>
          <w:szCs w:val="18"/>
        </w:rPr>
        <w:t xml:space="preserve">at </w:t>
      </w:r>
      <w:hyperlink r:id="rId9" w:history="1">
        <w:r w:rsidR="00710D5E" w:rsidRPr="003453DD">
          <w:rPr>
            <w:rStyle w:val="Hyperlink"/>
            <w:sz w:val="18"/>
            <w:szCs w:val="18"/>
          </w:rPr>
          <w:t>www.townofneenah.com</w:t>
        </w:r>
      </w:hyperlink>
      <w:r w:rsidR="00F54D1E" w:rsidRPr="004E453A">
        <w:rPr>
          <w:sz w:val="18"/>
          <w:szCs w:val="18"/>
        </w:rPr>
        <w:t xml:space="preserve"> and T</w:t>
      </w:r>
      <w:r w:rsidRPr="004E453A">
        <w:rPr>
          <w:rFonts w:cs="Arial"/>
          <w:sz w:val="18"/>
          <w:szCs w:val="18"/>
        </w:rPr>
        <w:t>own of Neenah Municipal Building, 1600 Breezewood Lane,</w:t>
      </w:r>
      <w:r w:rsidRPr="00E667C4">
        <w:rPr>
          <w:rFonts w:cs="Arial"/>
          <w:sz w:val="18"/>
          <w:szCs w:val="18"/>
        </w:rPr>
        <w:t xml:space="preserve"> </w:t>
      </w:r>
      <w:bookmarkEnd w:id="0"/>
    </w:p>
    <w:sectPr w:rsidR="003C5D19" w:rsidRPr="00E667C4" w:rsidSect="00E64BD3">
      <w:pgSz w:w="12240" w:h="15840" w:code="1"/>
      <w:pgMar w:top="1008" w:right="1008"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1FBA" w14:textId="77777777" w:rsidR="00DD4D98" w:rsidRDefault="00DD4D98" w:rsidP="00F83E28">
      <w:r>
        <w:separator/>
      </w:r>
    </w:p>
  </w:endnote>
  <w:endnote w:type="continuationSeparator" w:id="0">
    <w:p w14:paraId="42421CDD" w14:textId="77777777" w:rsidR="00DD4D98" w:rsidRDefault="00DD4D98" w:rsidP="00F83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AAB4" w14:textId="77777777" w:rsidR="00DD4D98" w:rsidRDefault="00DD4D98" w:rsidP="00F83E28">
      <w:r>
        <w:separator/>
      </w:r>
    </w:p>
  </w:footnote>
  <w:footnote w:type="continuationSeparator" w:id="0">
    <w:p w14:paraId="57B54776" w14:textId="77777777" w:rsidR="00DD4D98" w:rsidRDefault="00DD4D98" w:rsidP="00F83E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008BA"/>
    <w:multiLevelType w:val="hybridMultilevel"/>
    <w:tmpl w:val="C87A90A0"/>
    <w:lvl w:ilvl="0" w:tplc="67662842">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29A503D"/>
    <w:multiLevelType w:val="hybridMultilevel"/>
    <w:tmpl w:val="F3A6C8B0"/>
    <w:lvl w:ilvl="0" w:tplc="19960BBA">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C31B3"/>
    <w:multiLevelType w:val="hybridMultilevel"/>
    <w:tmpl w:val="30F0DF40"/>
    <w:lvl w:ilvl="0" w:tplc="F290FEF0">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A51FCE"/>
    <w:multiLevelType w:val="hybridMultilevel"/>
    <w:tmpl w:val="A5A895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A0F06"/>
    <w:multiLevelType w:val="hybridMultilevel"/>
    <w:tmpl w:val="1520E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276500"/>
    <w:multiLevelType w:val="hybridMultilevel"/>
    <w:tmpl w:val="4DC4D7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D8700B"/>
    <w:multiLevelType w:val="hybridMultilevel"/>
    <w:tmpl w:val="6EF051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156A5"/>
    <w:multiLevelType w:val="hybridMultilevel"/>
    <w:tmpl w:val="2D80D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26E07"/>
    <w:multiLevelType w:val="hybridMultilevel"/>
    <w:tmpl w:val="BF0A9258"/>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B065ED"/>
    <w:multiLevelType w:val="hybridMultilevel"/>
    <w:tmpl w:val="A5A895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91BF3"/>
    <w:multiLevelType w:val="hybridMultilevel"/>
    <w:tmpl w:val="6174048A"/>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DA6E0B"/>
    <w:multiLevelType w:val="hybridMultilevel"/>
    <w:tmpl w:val="E6AE5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57DF0"/>
    <w:multiLevelType w:val="hybridMultilevel"/>
    <w:tmpl w:val="70587158"/>
    <w:lvl w:ilvl="0" w:tplc="04090019">
      <w:start w:val="1"/>
      <w:numFmt w:val="lowerLetter"/>
      <w:lvlText w:val="%1."/>
      <w:lvlJc w:val="left"/>
      <w:pPr>
        <w:ind w:left="417" w:hanging="360"/>
      </w:p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13" w15:restartNumberingAfterBreak="0">
    <w:nsid w:val="4A125621"/>
    <w:multiLevelType w:val="hybridMultilevel"/>
    <w:tmpl w:val="C6AA0008"/>
    <w:lvl w:ilvl="0" w:tplc="4C7A5EF8">
      <w:start w:val="1600"/>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A4F63"/>
    <w:multiLevelType w:val="hybridMultilevel"/>
    <w:tmpl w:val="A022D0D2"/>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F1E03BB"/>
    <w:multiLevelType w:val="hybridMultilevel"/>
    <w:tmpl w:val="8E8E6F16"/>
    <w:lvl w:ilvl="0" w:tplc="ECC262AA">
      <w:start w:val="2"/>
      <w:numFmt w:val="lowerLetter"/>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C56573"/>
    <w:multiLevelType w:val="hybridMultilevel"/>
    <w:tmpl w:val="788AD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45350"/>
    <w:multiLevelType w:val="hybridMultilevel"/>
    <w:tmpl w:val="B4F6C0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1F7254"/>
    <w:multiLevelType w:val="hybridMultilevel"/>
    <w:tmpl w:val="6174048A"/>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E0C2AB1"/>
    <w:multiLevelType w:val="hybridMultilevel"/>
    <w:tmpl w:val="033673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6D4A69"/>
    <w:multiLevelType w:val="hybridMultilevel"/>
    <w:tmpl w:val="0D920410"/>
    <w:lvl w:ilvl="0" w:tplc="C194C76C">
      <w:start w:val="16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7378E9"/>
    <w:multiLevelType w:val="hybridMultilevel"/>
    <w:tmpl w:val="A65ED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BD93D02"/>
    <w:multiLevelType w:val="multilevel"/>
    <w:tmpl w:val="CDEA2E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CCE5FB0"/>
    <w:multiLevelType w:val="hybridMultilevel"/>
    <w:tmpl w:val="5516AE7A"/>
    <w:lvl w:ilvl="0" w:tplc="04090019">
      <w:start w:val="1"/>
      <w:numFmt w:val="lowerLetter"/>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0F35C72"/>
    <w:multiLevelType w:val="hybridMultilevel"/>
    <w:tmpl w:val="B296C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44952"/>
    <w:multiLevelType w:val="hybridMultilevel"/>
    <w:tmpl w:val="9DB232F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2A3918"/>
    <w:multiLevelType w:val="hybridMultilevel"/>
    <w:tmpl w:val="32CC3F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AF75C1"/>
    <w:multiLevelType w:val="hybridMultilevel"/>
    <w:tmpl w:val="CDEA2E92"/>
    <w:lvl w:ilvl="0" w:tplc="67662842">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7A74747F"/>
    <w:multiLevelType w:val="hybridMultilevel"/>
    <w:tmpl w:val="5516AE7A"/>
    <w:lvl w:ilvl="0" w:tplc="04090019">
      <w:start w:val="1"/>
      <w:numFmt w:val="lowerLetter"/>
      <w:lvlText w:val="%1."/>
      <w:lvlJc w:val="left"/>
      <w:pPr>
        <w:ind w:left="108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7F03744C"/>
    <w:multiLevelType w:val="hybridMultilevel"/>
    <w:tmpl w:val="AF0C0C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93891320">
    <w:abstractNumId w:val="27"/>
  </w:num>
  <w:num w:numId="2" w16cid:durableId="2114548781">
    <w:abstractNumId w:val="22"/>
  </w:num>
  <w:num w:numId="3" w16cid:durableId="1672640134">
    <w:abstractNumId w:val="13"/>
  </w:num>
  <w:num w:numId="4" w16cid:durableId="1278560231">
    <w:abstractNumId w:val="20"/>
  </w:num>
  <w:num w:numId="5" w16cid:durableId="1484932145">
    <w:abstractNumId w:val="16"/>
  </w:num>
  <w:num w:numId="6" w16cid:durableId="1416434413">
    <w:abstractNumId w:val="0"/>
  </w:num>
  <w:num w:numId="7" w16cid:durableId="791941798">
    <w:abstractNumId w:val="4"/>
  </w:num>
  <w:num w:numId="8" w16cid:durableId="886917171">
    <w:abstractNumId w:val="5"/>
  </w:num>
  <w:num w:numId="9" w16cid:durableId="211429723">
    <w:abstractNumId w:val="25"/>
  </w:num>
  <w:num w:numId="10" w16cid:durableId="610940560">
    <w:abstractNumId w:val="1"/>
  </w:num>
  <w:num w:numId="11" w16cid:durableId="634456639">
    <w:abstractNumId w:val="14"/>
  </w:num>
  <w:num w:numId="12" w16cid:durableId="1285044497">
    <w:abstractNumId w:val="15"/>
  </w:num>
  <w:num w:numId="13" w16cid:durableId="1614945539">
    <w:abstractNumId w:val="18"/>
  </w:num>
  <w:num w:numId="14" w16cid:durableId="1569464354">
    <w:abstractNumId w:val="8"/>
  </w:num>
  <w:num w:numId="15" w16cid:durableId="1718820587">
    <w:abstractNumId w:val="10"/>
  </w:num>
  <w:num w:numId="16" w16cid:durableId="875896848">
    <w:abstractNumId w:val="2"/>
  </w:num>
  <w:num w:numId="17" w16cid:durableId="498231491">
    <w:abstractNumId w:val="6"/>
  </w:num>
  <w:num w:numId="18" w16cid:durableId="40635799">
    <w:abstractNumId w:val="17"/>
  </w:num>
  <w:num w:numId="19" w16cid:durableId="1151992469">
    <w:abstractNumId w:val="3"/>
  </w:num>
  <w:num w:numId="20" w16cid:durableId="1882133226">
    <w:abstractNumId w:val="21"/>
  </w:num>
  <w:num w:numId="21" w16cid:durableId="1710760532">
    <w:abstractNumId w:val="7"/>
  </w:num>
  <w:num w:numId="22" w16cid:durableId="769162423">
    <w:abstractNumId w:val="23"/>
  </w:num>
  <w:num w:numId="23" w16cid:durableId="659236395">
    <w:abstractNumId w:val="28"/>
  </w:num>
  <w:num w:numId="24" w16cid:durableId="168104194">
    <w:abstractNumId w:val="19"/>
  </w:num>
  <w:num w:numId="25" w16cid:durableId="1965647155">
    <w:abstractNumId w:val="9"/>
  </w:num>
  <w:num w:numId="26" w16cid:durableId="1463377933">
    <w:abstractNumId w:val="29"/>
  </w:num>
  <w:num w:numId="27" w16cid:durableId="566111817">
    <w:abstractNumId w:val="26"/>
  </w:num>
  <w:num w:numId="28" w16cid:durableId="1987515382">
    <w:abstractNumId w:val="24"/>
  </w:num>
  <w:num w:numId="29" w16cid:durableId="1556158373">
    <w:abstractNumId w:val="11"/>
  </w:num>
  <w:num w:numId="30" w16cid:durableId="17434070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93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rA0tDCxtDA2MTdW0lEKTi0uzszPAykwqgUA8J2rICwAAAA="/>
  </w:docVars>
  <w:rsids>
    <w:rsidRoot w:val="00080CCF"/>
    <w:rsid w:val="00002291"/>
    <w:rsid w:val="000041C7"/>
    <w:rsid w:val="00006837"/>
    <w:rsid w:val="00007D10"/>
    <w:rsid w:val="00011F4F"/>
    <w:rsid w:val="00016A09"/>
    <w:rsid w:val="00022E1C"/>
    <w:rsid w:val="00025615"/>
    <w:rsid w:val="00035B01"/>
    <w:rsid w:val="00042408"/>
    <w:rsid w:val="000500E3"/>
    <w:rsid w:val="00070749"/>
    <w:rsid w:val="00076495"/>
    <w:rsid w:val="00080CCF"/>
    <w:rsid w:val="000834EB"/>
    <w:rsid w:val="00093716"/>
    <w:rsid w:val="00096955"/>
    <w:rsid w:val="000A3FA5"/>
    <w:rsid w:val="000B11A2"/>
    <w:rsid w:val="000B3D4D"/>
    <w:rsid w:val="000B4B7A"/>
    <w:rsid w:val="000B60F3"/>
    <w:rsid w:val="000C14A8"/>
    <w:rsid w:val="000C4CCA"/>
    <w:rsid w:val="000C5A96"/>
    <w:rsid w:val="000C5BAD"/>
    <w:rsid w:val="000D1217"/>
    <w:rsid w:val="000E4039"/>
    <w:rsid w:val="000F1571"/>
    <w:rsid w:val="000F4CF5"/>
    <w:rsid w:val="00100338"/>
    <w:rsid w:val="001006A6"/>
    <w:rsid w:val="001011B8"/>
    <w:rsid w:val="001050E3"/>
    <w:rsid w:val="001111BA"/>
    <w:rsid w:val="001123F8"/>
    <w:rsid w:val="001147EF"/>
    <w:rsid w:val="00120463"/>
    <w:rsid w:val="00120F2F"/>
    <w:rsid w:val="0012158C"/>
    <w:rsid w:val="0012425B"/>
    <w:rsid w:val="00126649"/>
    <w:rsid w:val="001305AF"/>
    <w:rsid w:val="001456A6"/>
    <w:rsid w:val="00145818"/>
    <w:rsid w:val="0015375D"/>
    <w:rsid w:val="0016594B"/>
    <w:rsid w:val="00170D1F"/>
    <w:rsid w:val="00187AF3"/>
    <w:rsid w:val="00187EB3"/>
    <w:rsid w:val="0019236C"/>
    <w:rsid w:val="001959F8"/>
    <w:rsid w:val="001A3288"/>
    <w:rsid w:val="001A38BE"/>
    <w:rsid w:val="001B054C"/>
    <w:rsid w:val="001B2693"/>
    <w:rsid w:val="001B447D"/>
    <w:rsid w:val="001B677E"/>
    <w:rsid w:val="001C033C"/>
    <w:rsid w:val="001C0867"/>
    <w:rsid w:val="001C3F93"/>
    <w:rsid w:val="001D2927"/>
    <w:rsid w:val="001D7FC7"/>
    <w:rsid w:val="001E0818"/>
    <w:rsid w:val="001E383E"/>
    <w:rsid w:val="001E50D2"/>
    <w:rsid w:val="001E7559"/>
    <w:rsid w:val="001F051C"/>
    <w:rsid w:val="001F3DA9"/>
    <w:rsid w:val="001F42B9"/>
    <w:rsid w:val="00201CB5"/>
    <w:rsid w:val="00211535"/>
    <w:rsid w:val="0021284F"/>
    <w:rsid w:val="00216F26"/>
    <w:rsid w:val="00220BEA"/>
    <w:rsid w:val="002236D3"/>
    <w:rsid w:val="00231F93"/>
    <w:rsid w:val="00253F2F"/>
    <w:rsid w:val="002541D2"/>
    <w:rsid w:val="00260204"/>
    <w:rsid w:val="00261CB3"/>
    <w:rsid w:val="00271006"/>
    <w:rsid w:val="00272A46"/>
    <w:rsid w:val="00275833"/>
    <w:rsid w:val="00285557"/>
    <w:rsid w:val="00297323"/>
    <w:rsid w:val="002A5ADD"/>
    <w:rsid w:val="002B2C06"/>
    <w:rsid w:val="002B2C63"/>
    <w:rsid w:val="002B3216"/>
    <w:rsid w:val="002C4A1D"/>
    <w:rsid w:val="002C4ED0"/>
    <w:rsid w:val="002C73FB"/>
    <w:rsid w:val="002D0C71"/>
    <w:rsid w:val="002D231A"/>
    <w:rsid w:val="002D47B3"/>
    <w:rsid w:val="002D6B5C"/>
    <w:rsid w:val="002E1AC1"/>
    <w:rsid w:val="002E4272"/>
    <w:rsid w:val="002E525C"/>
    <w:rsid w:val="002E6F89"/>
    <w:rsid w:val="002F2280"/>
    <w:rsid w:val="002F35F3"/>
    <w:rsid w:val="002F7AA2"/>
    <w:rsid w:val="0030302F"/>
    <w:rsid w:val="00304C55"/>
    <w:rsid w:val="00313859"/>
    <w:rsid w:val="003278E6"/>
    <w:rsid w:val="00332220"/>
    <w:rsid w:val="00336729"/>
    <w:rsid w:val="00336D6C"/>
    <w:rsid w:val="00341DA0"/>
    <w:rsid w:val="00342929"/>
    <w:rsid w:val="00343D0B"/>
    <w:rsid w:val="00344789"/>
    <w:rsid w:val="00347507"/>
    <w:rsid w:val="003521DE"/>
    <w:rsid w:val="00364EF0"/>
    <w:rsid w:val="003658FC"/>
    <w:rsid w:val="003720FD"/>
    <w:rsid w:val="00373839"/>
    <w:rsid w:val="003758FB"/>
    <w:rsid w:val="0038008E"/>
    <w:rsid w:val="003816B3"/>
    <w:rsid w:val="00382DEB"/>
    <w:rsid w:val="00384AAE"/>
    <w:rsid w:val="00385792"/>
    <w:rsid w:val="003858CE"/>
    <w:rsid w:val="0038713E"/>
    <w:rsid w:val="003879DA"/>
    <w:rsid w:val="00395CFC"/>
    <w:rsid w:val="003A0574"/>
    <w:rsid w:val="003A3887"/>
    <w:rsid w:val="003A4313"/>
    <w:rsid w:val="003A44EB"/>
    <w:rsid w:val="003A5E08"/>
    <w:rsid w:val="003B2864"/>
    <w:rsid w:val="003C1E66"/>
    <w:rsid w:val="003C5D19"/>
    <w:rsid w:val="003C7961"/>
    <w:rsid w:val="003F5C9A"/>
    <w:rsid w:val="003F6791"/>
    <w:rsid w:val="003F6D29"/>
    <w:rsid w:val="004050D8"/>
    <w:rsid w:val="0041191E"/>
    <w:rsid w:val="0041681D"/>
    <w:rsid w:val="004303C7"/>
    <w:rsid w:val="00441946"/>
    <w:rsid w:val="0044268A"/>
    <w:rsid w:val="00444F9D"/>
    <w:rsid w:val="004450F1"/>
    <w:rsid w:val="00447F19"/>
    <w:rsid w:val="004507FC"/>
    <w:rsid w:val="00455D86"/>
    <w:rsid w:val="00464EAD"/>
    <w:rsid w:val="00472A6A"/>
    <w:rsid w:val="00473094"/>
    <w:rsid w:val="00484482"/>
    <w:rsid w:val="004873DA"/>
    <w:rsid w:val="004905AC"/>
    <w:rsid w:val="00496B46"/>
    <w:rsid w:val="004A553C"/>
    <w:rsid w:val="004A62B9"/>
    <w:rsid w:val="004A65F7"/>
    <w:rsid w:val="004B0795"/>
    <w:rsid w:val="004B2CF5"/>
    <w:rsid w:val="004B5303"/>
    <w:rsid w:val="004C142A"/>
    <w:rsid w:val="004C2352"/>
    <w:rsid w:val="004E0B87"/>
    <w:rsid w:val="004E453A"/>
    <w:rsid w:val="004F3480"/>
    <w:rsid w:val="005055A3"/>
    <w:rsid w:val="005056C4"/>
    <w:rsid w:val="00513C46"/>
    <w:rsid w:val="005200F4"/>
    <w:rsid w:val="00524799"/>
    <w:rsid w:val="0052575B"/>
    <w:rsid w:val="00526FC9"/>
    <w:rsid w:val="00546118"/>
    <w:rsid w:val="00555BFE"/>
    <w:rsid w:val="0055623D"/>
    <w:rsid w:val="00570EE5"/>
    <w:rsid w:val="005731EE"/>
    <w:rsid w:val="00573453"/>
    <w:rsid w:val="005759F4"/>
    <w:rsid w:val="00582283"/>
    <w:rsid w:val="005942DB"/>
    <w:rsid w:val="005961DE"/>
    <w:rsid w:val="005A6112"/>
    <w:rsid w:val="005B79C4"/>
    <w:rsid w:val="005C0592"/>
    <w:rsid w:val="005C0645"/>
    <w:rsid w:val="005D448C"/>
    <w:rsid w:val="005D6263"/>
    <w:rsid w:val="005D63B5"/>
    <w:rsid w:val="005E5391"/>
    <w:rsid w:val="006046CF"/>
    <w:rsid w:val="00607CAB"/>
    <w:rsid w:val="00612910"/>
    <w:rsid w:val="006279D1"/>
    <w:rsid w:val="0064459F"/>
    <w:rsid w:val="00645A99"/>
    <w:rsid w:val="00646142"/>
    <w:rsid w:val="006511EB"/>
    <w:rsid w:val="006533F9"/>
    <w:rsid w:val="00653860"/>
    <w:rsid w:val="00660DCB"/>
    <w:rsid w:val="00663A6B"/>
    <w:rsid w:val="00670C38"/>
    <w:rsid w:val="00671539"/>
    <w:rsid w:val="00674047"/>
    <w:rsid w:val="0067649A"/>
    <w:rsid w:val="00682EF9"/>
    <w:rsid w:val="00683870"/>
    <w:rsid w:val="00685F57"/>
    <w:rsid w:val="006961CE"/>
    <w:rsid w:val="006B07C3"/>
    <w:rsid w:val="006B3A86"/>
    <w:rsid w:val="006B4341"/>
    <w:rsid w:val="006C070C"/>
    <w:rsid w:val="006C28F1"/>
    <w:rsid w:val="006D10A1"/>
    <w:rsid w:val="006D28C1"/>
    <w:rsid w:val="006D30D4"/>
    <w:rsid w:val="006E659D"/>
    <w:rsid w:val="007026E5"/>
    <w:rsid w:val="00704436"/>
    <w:rsid w:val="007066FE"/>
    <w:rsid w:val="00710D5E"/>
    <w:rsid w:val="007140B9"/>
    <w:rsid w:val="0071436F"/>
    <w:rsid w:val="0071541B"/>
    <w:rsid w:val="00720D0F"/>
    <w:rsid w:val="00724816"/>
    <w:rsid w:val="00734EF6"/>
    <w:rsid w:val="00736713"/>
    <w:rsid w:val="00743089"/>
    <w:rsid w:val="00743FD7"/>
    <w:rsid w:val="00744D84"/>
    <w:rsid w:val="00755379"/>
    <w:rsid w:val="00755B5E"/>
    <w:rsid w:val="00757DC6"/>
    <w:rsid w:val="0077475E"/>
    <w:rsid w:val="00774E0A"/>
    <w:rsid w:val="00790D7B"/>
    <w:rsid w:val="00794E5B"/>
    <w:rsid w:val="007B7C20"/>
    <w:rsid w:val="007B7EA3"/>
    <w:rsid w:val="007B7F4F"/>
    <w:rsid w:val="007C17DD"/>
    <w:rsid w:val="007C1D6E"/>
    <w:rsid w:val="007C2459"/>
    <w:rsid w:val="007E6C6F"/>
    <w:rsid w:val="00806DA8"/>
    <w:rsid w:val="00815AC0"/>
    <w:rsid w:val="00816216"/>
    <w:rsid w:val="00825BC1"/>
    <w:rsid w:val="008367F8"/>
    <w:rsid w:val="00836E97"/>
    <w:rsid w:val="00840737"/>
    <w:rsid w:val="008438E7"/>
    <w:rsid w:val="00846506"/>
    <w:rsid w:val="00853EBB"/>
    <w:rsid w:val="008559AF"/>
    <w:rsid w:val="00856F55"/>
    <w:rsid w:val="0086743C"/>
    <w:rsid w:val="00872EBC"/>
    <w:rsid w:val="00876C6E"/>
    <w:rsid w:val="00882996"/>
    <w:rsid w:val="00890A3C"/>
    <w:rsid w:val="00897F14"/>
    <w:rsid w:val="008A2358"/>
    <w:rsid w:val="008B0DC8"/>
    <w:rsid w:val="008B7E22"/>
    <w:rsid w:val="008C39C5"/>
    <w:rsid w:val="008C4F9B"/>
    <w:rsid w:val="008C70BC"/>
    <w:rsid w:val="008D75CB"/>
    <w:rsid w:val="008E3395"/>
    <w:rsid w:val="008F0908"/>
    <w:rsid w:val="008F7A53"/>
    <w:rsid w:val="009010EE"/>
    <w:rsid w:val="00901CEF"/>
    <w:rsid w:val="00901F11"/>
    <w:rsid w:val="009047AB"/>
    <w:rsid w:val="00906780"/>
    <w:rsid w:val="00913BB7"/>
    <w:rsid w:val="00915E06"/>
    <w:rsid w:val="009222DA"/>
    <w:rsid w:val="00926C51"/>
    <w:rsid w:val="0093312C"/>
    <w:rsid w:val="00935322"/>
    <w:rsid w:val="0094152E"/>
    <w:rsid w:val="00945646"/>
    <w:rsid w:val="00947AEC"/>
    <w:rsid w:val="0095024C"/>
    <w:rsid w:val="0095115D"/>
    <w:rsid w:val="00952ED7"/>
    <w:rsid w:val="00953BF1"/>
    <w:rsid w:val="009553E4"/>
    <w:rsid w:val="009601A3"/>
    <w:rsid w:val="00960BCD"/>
    <w:rsid w:val="009760BD"/>
    <w:rsid w:val="00977363"/>
    <w:rsid w:val="00980100"/>
    <w:rsid w:val="009816EE"/>
    <w:rsid w:val="009849DD"/>
    <w:rsid w:val="009864EB"/>
    <w:rsid w:val="00994694"/>
    <w:rsid w:val="009978A0"/>
    <w:rsid w:val="00997FDA"/>
    <w:rsid w:val="009A15CF"/>
    <w:rsid w:val="009A293B"/>
    <w:rsid w:val="009A2E1C"/>
    <w:rsid w:val="009A6773"/>
    <w:rsid w:val="009A7DF7"/>
    <w:rsid w:val="009B1AE0"/>
    <w:rsid w:val="009B2F27"/>
    <w:rsid w:val="009B2FE9"/>
    <w:rsid w:val="009B6CD8"/>
    <w:rsid w:val="009C0B33"/>
    <w:rsid w:val="009C447C"/>
    <w:rsid w:val="009D1C3E"/>
    <w:rsid w:val="009D7BCF"/>
    <w:rsid w:val="009E165A"/>
    <w:rsid w:val="009F1526"/>
    <w:rsid w:val="009F2032"/>
    <w:rsid w:val="009F3B48"/>
    <w:rsid w:val="009F5A05"/>
    <w:rsid w:val="009F6906"/>
    <w:rsid w:val="00A0070C"/>
    <w:rsid w:val="00A025DD"/>
    <w:rsid w:val="00A0448B"/>
    <w:rsid w:val="00A12717"/>
    <w:rsid w:val="00A151B6"/>
    <w:rsid w:val="00A170F2"/>
    <w:rsid w:val="00A34CC4"/>
    <w:rsid w:val="00A42967"/>
    <w:rsid w:val="00A43100"/>
    <w:rsid w:val="00A60C9D"/>
    <w:rsid w:val="00A61760"/>
    <w:rsid w:val="00A655CE"/>
    <w:rsid w:val="00A662FE"/>
    <w:rsid w:val="00A717F9"/>
    <w:rsid w:val="00A7529A"/>
    <w:rsid w:val="00A760DB"/>
    <w:rsid w:val="00A807FB"/>
    <w:rsid w:val="00A849EA"/>
    <w:rsid w:val="00A87A01"/>
    <w:rsid w:val="00A91348"/>
    <w:rsid w:val="00A9361D"/>
    <w:rsid w:val="00A97ABC"/>
    <w:rsid w:val="00AA23F7"/>
    <w:rsid w:val="00AA3D59"/>
    <w:rsid w:val="00AA5DD1"/>
    <w:rsid w:val="00AA6F65"/>
    <w:rsid w:val="00AA72F2"/>
    <w:rsid w:val="00AC2E75"/>
    <w:rsid w:val="00AC34A9"/>
    <w:rsid w:val="00AC3A01"/>
    <w:rsid w:val="00AC4AA1"/>
    <w:rsid w:val="00AC56BE"/>
    <w:rsid w:val="00AD12E0"/>
    <w:rsid w:val="00AD1D7F"/>
    <w:rsid w:val="00AD5FB2"/>
    <w:rsid w:val="00AD61E6"/>
    <w:rsid w:val="00AD766A"/>
    <w:rsid w:val="00AF0718"/>
    <w:rsid w:val="00B00C99"/>
    <w:rsid w:val="00B0477B"/>
    <w:rsid w:val="00B11270"/>
    <w:rsid w:val="00B11A12"/>
    <w:rsid w:val="00B13D0D"/>
    <w:rsid w:val="00B144D6"/>
    <w:rsid w:val="00B153D5"/>
    <w:rsid w:val="00B16E66"/>
    <w:rsid w:val="00B229CE"/>
    <w:rsid w:val="00B2647D"/>
    <w:rsid w:val="00B27B0B"/>
    <w:rsid w:val="00B31826"/>
    <w:rsid w:val="00B41783"/>
    <w:rsid w:val="00B44FAE"/>
    <w:rsid w:val="00B4632D"/>
    <w:rsid w:val="00B535DF"/>
    <w:rsid w:val="00B5722F"/>
    <w:rsid w:val="00B57B28"/>
    <w:rsid w:val="00B64753"/>
    <w:rsid w:val="00B64AFE"/>
    <w:rsid w:val="00B66800"/>
    <w:rsid w:val="00B80853"/>
    <w:rsid w:val="00B838AA"/>
    <w:rsid w:val="00B9132A"/>
    <w:rsid w:val="00BA0BCB"/>
    <w:rsid w:val="00BA1F35"/>
    <w:rsid w:val="00BA2A38"/>
    <w:rsid w:val="00BA4C37"/>
    <w:rsid w:val="00BA58F0"/>
    <w:rsid w:val="00BA5CB6"/>
    <w:rsid w:val="00BC28AB"/>
    <w:rsid w:val="00C02344"/>
    <w:rsid w:val="00C030D7"/>
    <w:rsid w:val="00C03A17"/>
    <w:rsid w:val="00C16D97"/>
    <w:rsid w:val="00C3303A"/>
    <w:rsid w:val="00C339AB"/>
    <w:rsid w:val="00C37352"/>
    <w:rsid w:val="00C44F10"/>
    <w:rsid w:val="00C511C0"/>
    <w:rsid w:val="00C52528"/>
    <w:rsid w:val="00C60FAC"/>
    <w:rsid w:val="00C612B8"/>
    <w:rsid w:val="00C63510"/>
    <w:rsid w:val="00C844DE"/>
    <w:rsid w:val="00C930CF"/>
    <w:rsid w:val="00C96C85"/>
    <w:rsid w:val="00C97C12"/>
    <w:rsid w:val="00CA30DB"/>
    <w:rsid w:val="00CA3968"/>
    <w:rsid w:val="00CB02DC"/>
    <w:rsid w:val="00CB0735"/>
    <w:rsid w:val="00CB0DDD"/>
    <w:rsid w:val="00CB7F30"/>
    <w:rsid w:val="00CC77A0"/>
    <w:rsid w:val="00CD0189"/>
    <w:rsid w:val="00CF1202"/>
    <w:rsid w:val="00CF2824"/>
    <w:rsid w:val="00D02419"/>
    <w:rsid w:val="00D05345"/>
    <w:rsid w:val="00D05FE8"/>
    <w:rsid w:val="00D07881"/>
    <w:rsid w:val="00D10447"/>
    <w:rsid w:val="00D115AB"/>
    <w:rsid w:val="00D1372B"/>
    <w:rsid w:val="00D137DD"/>
    <w:rsid w:val="00D21BD3"/>
    <w:rsid w:val="00D36623"/>
    <w:rsid w:val="00D36B4A"/>
    <w:rsid w:val="00D419CF"/>
    <w:rsid w:val="00D4571B"/>
    <w:rsid w:val="00D50555"/>
    <w:rsid w:val="00D5224B"/>
    <w:rsid w:val="00D56401"/>
    <w:rsid w:val="00D655E1"/>
    <w:rsid w:val="00D67A30"/>
    <w:rsid w:val="00D67FE3"/>
    <w:rsid w:val="00D720C3"/>
    <w:rsid w:val="00D74E0F"/>
    <w:rsid w:val="00D77574"/>
    <w:rsid w:val="00D82287"/>
    <w:rsid w:val="00D85103"/>
    <w:rsid w:val="00D904B7"/>
    <w:rsid w:val="00D907B9"/>
    <w:rsid w:val="00D90AB0"/>
    <w:rsid w:val="00D90D35"/>
    <w:rsid w:val="00D91455"/>
    <w:rsid w:val="00DA31A1"/>
    <w:rsid w:val="00DA4ABF"/>
    <w:rsid w:val="00DB30D5"/>
    <w:rsid w:val="00DB3DA6"/>
    <w:rsid w:val="00DB424B"/>
    <w:rsid w:val="00DB4CD6"/>
    <w:rsid w:val="00DB5522"/>
    <w:rsid w:val="00DC754B"/>
    <w:rsid w:val="00DD3B26"/>
    <w:rsid w:val="00DD3F55"/>
    <w:rsid w:val="00DD4D98"/>
    <w:rsid w:val="00DD6AFA"/>
    <w:rsid w:val="00DE16A8"/>
    <w:rsid w:val="00DE561C"/>
    <w:rsid w:val="00DF1528"/>
    <w:rsid w:val="00DF7A95"/>
    <w:rsid w:val="00E13575"/>
    <w:rsid w:val="00E139AF"/>
    <w:rsid w:val="00E159C6"/>
    <w:rsid w:val="00E32C64"/>
    <w:rsid w:val="00E35167"/>
    <w:rsid w:val="00E35448"/>
    <w:rsid w:val="00E35B11"/>
    <w:rsid w:val="00E40FAC"/>
    <w:rsid w:val="00E41BEA"/>
    <w:rsid w:val="00E441F6"/>
    <w:rsid w:val="00E452B9"/>
    <w:rsid w:val="00E55014"/>
    <w:rsid w:val="00E60F9D"/>
    <w:rsid w:val="00E61257"/>
    <w:rsid w:val="00E64BD3"/>
    <w:rsid w:val="00E658A3"/>
    <w:rsid w:val="00E667C4"/>
    <w:rsid w:val="00E67999"/>
    <w:rsid w:val="00E713EC"/>
    <w:rsid w:val="00E74AF3"/>
    <w:rsid w:val="00E809CF"/>
    <w:rsid w:val="00EA07F6"/>
    <w:rsid w:val="00EA504D"/>
    <w:rsid w:val="00EA5290"/>
    <w:rsid w:val="00EB33DE"/>
    <w:rsid w:val="00EB75B3"/>
    <w:rsid w:val="00EC3E7A"/>
    <w:rsid w:val="00EC4D6E"/>
    <w:rsid w:val="00EC6EEA"/>
    <w:rsid w:val="00EE06DB"/>
    <w:rsid w:val="00EE0702"/>
    <w:rsid w:val="00EE5400"/>
    <w:rsid w:val="00EE7F30"/>
    <w:rsid w:val="00EF0189"/>
    <w:rsid w:val="00EF5D2D"/>
    <w:rsid w:val="00EF78D2"/>
    <w:rsid w:val="00F02296"/>
    <w:rsid w:val="00F10727"/>
    <w:rsid w:val="00F1343E"/>
    <w:rsid w:val="00F16571"/>
    <w:rsid w:val="00F1782C"/>
    <w:rsid w:val="00F2427D"/>
    <w:rsid w:val="00F24796"/>
    <w:rsid w:val="00F30B4D"/>
    <w:rsid w:val="00F4083B"/>
    <w:rsid w:val="00F43634"/>
    <w:rsid w:val="00F54D1E"/>
    <w:rsid w:val="00F633B8"/>
    <w:rsid w:val="00F662DD"/>
    <w:rsid w:val="00F6681D"/>
    <w:rsid w:val="00F708F5"/>
    <w:rsid w:val="00F72F51"/>
    <w:rsid w:val="00F76E82"/>
    <w:rsid w:val="00F8106F"/>
    <w:rsid w:val="00F83E28"/>
    <w:rsid w:val="00F8477A"/>
    <w:rsid w:val="00F84A65"/>
    <w:rsid w:val="00F869E0"/>
    <w:rsid w:val="00F927B2"/>
    <w:rsid w:val="00F96016"/>
    <w:rsid w:val="00F96922"/>
    <w:rsid w:val="00FA09B9"/>
    <w:rsid w:val="00FA6268"/>
    <w:rsid w:val="00FC0789"/>
    <w:rsid w:val="00FC2954"/>
    <w:rsid w:val="00FC3AC7"/>
    <w:rsid w:val="00FD0682"/>
    <w:rsid w:val="00FD0FC8"/>
    <w:rsid w:val="00FD4161"/>
    <w:rsid w:val="00FD4F46"/>
    <w:rsid w:val="00FE1D00"/>
    <w:rsid w:val="00FE5E2F"/>
    <w:rsid w:val="00FF2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3537"/>
    <o:shapelayout v:ext="edit">
      <o:idmap v:ext="edit" data="1"/>
    </o:shapelayout>
  </w:shapeDefaults>
  <w:decimalSymbol w:val="."/>
  <w:listSeparator w:val=","/>
  <w14:docId w14:val="23BFCA70"/>
  <w15:docId w15:val="{D630F52A-6529-494C-8B30-E13916F2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04D"/>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867"/>
    <w:pPr>
      <w:ind w:left="720"/>
      <w:contextualSpacing/>
    </w:pPr>
    <w:rPr>
      <w:rFonts w:ascii="Calibri" w:eastAsia="Calibri" w:hAnsi="Calibri"/>
      <w:sz w:val="24"/>
      <w:szCs w:val="24"/>
      <w:lang w:bidi="en-US"/>
    </w:rPr>
  </w:style>
  <w:style w:type="paragraph" w:styleId="Header">
    <w:name w:val="header"/>
    <w:basedOn w:val="Normal"/>
    <w:link w:val="HeaderChar"/>
    <w:rsid w:val="00F83E28"/>
    <w:pPr>
      <w:tabs>
        <w:tab w:val="center" w:pos="4680"/>
        <w:tab w:val="right" w:pos="9360"/>
      </w:tabs>
    </w:pPr>
  </w:style>
  <w:style w:type="character" w:customStyle="1" w:styleId="HeaderChar">
    <w:name w:val="Header Char"/>
    <w:basedOn w:val="DefaultParagraphFont"/>
    <w:link w:val="Header"/>
    <w:rsid w:val="00F83E28"/>
    <w:rPr>
      <w:rFonts w:ascii="Arial" w:hAnsi="Arial"/>
      <w:sz w:val="22"/>
      <w:szCs w:val="22"/>
    </w:rPr>
  </w:style>
  <w:style w:type="paragraph" w:styleId="Footer">
    <w:name w:val="footer"/>
    <w:basedOn w:val="Normal"/>
    <w:link w:val="FooterChar"/>
    <w:rsid w:val="00F83E28"/>
    <w:pPr>
      <w:tabs>
        <w:tab w:val="center" w:pos="4680"/>
        <w:tab w:val="right" w:pos="9360"/>
      </w:tabs>
    </w:pPr>
  </w:style>
  <w:style w:type="character" w:customStyle="1" w:styleId="FooterChar">
    <w:name w:val="Footer Char"/>
    <w:basedOn w:val="DefaultParagraphFont"/>
    <w:link w:val="Footer"/>
    <w:rsid w:val="00F83E28"/>
    <w:rPr>
      <w:rFonts w:ascii="Arial" w:hAnsi="Arial"/>
      <w:sz w:val="22"/>
      <w:szCs w:val="22"/>
    </w:rPr>
  </w:style>
  <w:style w:type="paragraph" w:styleId="BalloonText">
    <w:name w:val="Balloon Text"/>
    <w:basedOn w:val="Normal"/>
    <w:link w:val="BalloonTextChar"/>
    <w:rsid w:val="00FD4F46"/>
    <w:rPr>
      <w:rFonts w:ascii="Tahoma" w:hAnsi="Tahoma" w:cs="Tahoma"/>
      <w:sz w:val="16"/>
      <w:szCs w:val="16"/>
    </w:rPr>
  </w:style>
  <w:style w:type="character" w:customStyle="1" w:styleId="BalloonTextChar">
    <w:name w:val="Balloon Text Char"/>
    <w:basedOn w:val="DefaultParagraphFont"/>
    <w:link w:val="BalloonText"/>
    <w:rsid w:val="00FD4F46"/>
    <w:rPr>
      <w:rFonts w:ascii="Tahoma" w:hAnsi="Tahoma" w:cs="Tahoma"/>
      <w:sz w:val="16"/>
      <w:szCs w:val="16"/>
    </w:rPr>
  </w:style>
  <w:style w:type="paragraph" w:styleId="BodyText">
    <w:name w:val="Body Text"/>
    <w:basedOn w:val="Normal"/>
    <w:link w:val="BodyTextChar"/>
    <w:rsid w:val="009F2032"/>
    <w:pPr>
      <w:spacing w:before="100" w:beforeAutospacing="1" w:after="100" w:afterAutospacing="1"/>
    </w:pPr>
    <w:rPr>
      <w:rFonts w:ascii="Times New Roman" w:hAnsi="Times New Roman"/>
      <w:sz w:val="24"/>
      <w:szCs w:val="24"/>
    </w:rPr>
  </w:style>
  <w:style w:type="character" w:customStyle="1" w:styleId="BodyTextChar">
    <w:name w:val="Body Text Char"/>
    <w:basedOn w:val="DefaultParagraphFont"/>
    <w:link w:val="BodyText"/>
    <w:rsid w:val="009F2032"/>
    <w:rPr>
      <w:sz w:val="24"/>
      <w:szCs w:val="24"/>
    </w:rPr>
  </w:style>
  <w:style w:type="character" w:styleId="Hyperlink">
    <w:name w:val="Hyperlink"/>
    <w:basedOn w:val="DefaultParagraphFont"/>
    <w:uiPriority w:val="99"/>
    <w:unhideWhenUsed/>
    <w:rsid w:val="002D47B3"/>
    <w:rPr>
      <w:color w:val="0563C1"/>
      <w:u w:val="single"/>
    </w:rPr>
  </w:style>
  <w:style w:type="character" w:styleId="UnresolvedMention">
    <w:name w:val="Unresolved Mention"/>
    <w:basedOn w:val="DefaultParagraphFont"/>
    <w:uiPriority w:val="99"/>
    <w:semiHidden/>
    <w:unhideWhenUsed/>
    <w:rsid w:val="00F76E82"/>
    <w:rPr>
      <w:color w:val="605E5C"/>
      <w:shd w:val="clear" w:color="auto" w:fill="E1DFDD"/>
    </w:rPr>
  </w:style>
  <w:style w:type="paragraph" w:customStyle="1" w:styleId="TableParagraph">
    <w:name w:val="Table Paragraph"/>
    <w:basedOn w:val="Normal"/>
    <w:uiPriority w:val="1"/>
    <w:qFormat/>
    <w:rsid w:val="00E139AF"/>
    <w:pPr>
      <w:widowControl w:val="0"/>
      <w:autoSpaceDE w:val="0"/>
      <w:autoSpaceDN w:val="0"/>
      <w:ind w:left="41"/>
    </w:pPr>
    <w:rPr>
      <w:rFonts w:eastAsia="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9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ownofneena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1047E-EF9C-4982-8536-C110E840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2</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lan Commission Agenda 6-21-21.docx</vt:lpstr>
    </vt:vector>
  </TitlesOfParts>
  <Company>Martenson &amp; Eisele, Inc.</Company>
  <LinksUpToDate>false</LinksUpToDate>
  <CharactersWithSpaces>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Commission Agenda 6-21-21.docx</dc:title>
  <dc:subject/>
  <dc:creator>wfu</dc:creator>
  <cp:keywords/>
  <dc:description/>
  <cp:lastModifiedBy>Ellen Skerke</cp:lastModifiedBy>
  <cp:revision>2</cp:revision>
  <cp:lastPrinted>2023-07-12T20:03:00Z</cp:lastPrinted>
  <dcterms:created xsi:type="dcterms:W3CDTF">2023-07-12T21:49:00Z</dcterms:created>
  <dcterms:modified xsi:type="dcterms:W3CDTF">2023-07-12T21:49:00Z</dcterms:modified>
</cp:coreProperties>
</file>